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:rsidR="002155B0" w:rsidRPr="000E6371" w:rsidRDefault="002155B0" w:rsidP="00703951">
      <w:pPr>
        <w:spacing w:after="0" w:line="240" w:lineRule="auto"/>
        <w:ind w:left="113" w:right="113"/>
        <w:jc w:val="both"/>
        <w:rPr>
          <w:rFonts w:ascii="Arial" w:hAnsi="Arial" w:cs="Arial"/>
          <w:color w:val="000000" w:themeColor="text1"/>
        </w:rPr>
      </w:pPr>
    </w:p>
    <w:p w:rsidR="000603D4" w:rsidRPr="000E6371" w:rsidRDefault="000603D4" w:rsidP="006501F3">
      <w:pPr>
        <w:pStyle w:val="Bezmezer"/>
        <w:rPr>
          <w:color w:val="000000" w:themeColor="text1"/>
        </w:rPr>
      </w:pPr>
    </w:p>
    <w:p w:rsidR="002155B0" w:rsidRPr="000E6371" w:rsidRDefault="00174F29" w:rsidP="000603D4">
      <w:pPr>
        <w:pStyle w:val="Bezmezer"/>
        <w:jc w:val="center"/>
        <w:rPr>
          <w:rFonts w:ascii="Arial" w:hAnsi="Arial" w:cs="Arial"/>
          <w:b/>
          <w:color w:val="000000" w:themeColor="text1"/>
          <w:sz w:val="32"/>
        </w:rPr>
      </w:pPr>
      <w:r w:rsidRPr="000E6371">
        <w:rPr>
          <w:rFonts w:ascii="Arial" w:hAnsi="Arial" w:cs="Arial"/>
          <w:b/>
          <w:color w:val="000000" w:themeColor="text1"/>
          <w:sz w:val="32"/>
        </w:rPr>
        <w:t>FORMULÁŘ PRO UPLATNĚNÍ REKLAMACE</w:t>
      </w:r>
    </w:p>
    <w:p w:rsidR="00703951" w:rsidRPr="000E6371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0A4DE3" w:rsidRPr="000E6371" w:rsidRDefault="006E022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V</w:t>
      </w:r>
      <w:r w:rsidR="002155B0" w:rsidRPr="000E6371">
        <w:rPr>
          <w:rFonts w:ascii="Arial" w:hAnsi="Arial" w:cs="Arial"/>
          <w:color w:val="000000" w:themeColor="text1"/>
        </w:rPr>
        <w:t>yplňte tento formulář a odešlete jej zpět pouze v případě, že c</w:t>
      </w:r>
      <w:r w:rsidR="00E86C5D" w:rsidRPr="000E6371">
        <w:rPr>
          <w:rFonts w:ascii="Arial" w:hAnsi="Arial" w:cs="Arial"/>
          <w:color w:val="000000" w:themeColor="text1"/>
        </w:rPr>
        <w:t>hcete reklamovat zboží v zákonem dané době. Celý f</w:t>
      </w:r>
      <w:r w:rsidR="002155B0" w:rsidRPr="000E6371">
        <w:rPr>
          <w:rFonts w:ascii="Arial" w:hAnsi="Arial" w:cs="Arial"/>
          <w:color w:val="000000" w:themeColor="text1"/>
        </w:rPr>
        <w:t>ormulář je třeba vytisknout, podepsat a zaslat naskenovaný na</w:t>
      </w:r>
      <w:r w:rsidR="00A32D08" w:rsidRPr="000E6371">
        <w:rPr>
          <w:rFonts w:ascii="Arial" w:hAnsi="Arial" w:cs="Arial"/>
          <w:color w:val="000000" w:themeColor="text1"/>
        </w:rPr>
        <w:t> </w:t>
      </w:r>
      <w:r w:rsidR="00E86C5D" w:rsidRPr="000E6371">
        <w:rPr>
          <w:rFonts w:ascii="Arial" w:hAnsi="Arial" w:cs="Arial"/>
          <w:color w:val="000000" w:themeColor="text1"/>
        </w:rPr>
        <w:t xml:space="preserve">naši </w:t>
      </w:r>
      <w:r w:rsidR="002155B0" w:rsidRPr="000E6371">
        <w:rPr>
          <w:rFonts w:ascii="Arial" w:hAnsi="Arial" w:cs="Arial"/>
          <w:color w:val="000000" w:themeColor="text1"/>
        </w:rPr>
        <w:t>níže uvedenou e-mailovou adresu, případně jej vlož</w:t>
      </w:r>
      <w:r w:rsidRPr="000E6371">
        <w:rPr>
          <w:rFonts w:ascii="Arial" w:hAnsi="Arial" w:cs="Arial"/>
          <w:color w:val="000000" w:themeColor="text1"/>
        </w:rPr>
        <w:t>it do zásilky s vráceným zbožím</w:t>
      </w:r>
      <w:r w:rsidR="002155B0" w:rsidRPr="000E6371">
        <w:rPr>
          <w:rFonts w:ascii="Arial" w:hAnsi="Arial" w:cs="Arial"/>
          <w:color w:val="000000" w:themeColor="text1"/>
        </w:rPr>
        <w:t>.</w:t>
      </w:r>
      <w:r w:rsidR="000A4DE3" w:rsidRPr="000E6371">
        <w:rPr>
          <w:rFonts w:ascii="Arial" w:hAnsi="Arial" w:cs="Arial"/>
          <w:color w:val="000000" w:themeColor="text1"/>
        </w:rPr>
        <w:t xml:space="preserve"> </w:t>
      </w:r>
      <w:r w:rsidR="0076411C" w:rsidRPr="000E6371">
        <w:rPr>
          <w:rFonts w:ascii="Arial" w:hAnsi="Arial" w:cs="Arial"/>
          <w:color w:val="000000" w:themeColor="text1"/>
        </w:rPr>
        <w:t>Pokud to bude adekvátní či nutné, zašlete t</w:t>
      </w:r>
      <w:r w:rsidR="000A4DE3" w:rsidRPr="000E6371">
        <w:rPr>
          <w:rFonts w:ascii="Arial" w:hAnsi="Arial" w:cs="Arial"/>
          <w:color w:val="000000" w:themeColor="text1"/>
        </w:rPr>
        <w:t xml:space="preserve">éž </w:t>
      </w:r>
      <w:r w:rsidR="0076411C" w:rsidRPr="000E6371">
        <w:rPr>
          <w:rFonts w:ascii="Arial" w:hAnsi="Arial" w:cs="Arial"/>
          <w:color w:val="000000" w:themeColor="text1"/>
        </w:rPr>
        <w:t xml:space="preserve">(ideálně elektronickou cestou) </w:t>
      </w:r>
      <w:r w:rsidR="000A4DE3" w:rsidRPr="000E6371">
        <w:rPr>
          <w:rFonts w:ascii="Arial" w:hAnsi="Arial" w:cs="Arial"/>
          <w:color w:val="000000" w:themeColor="text1"/>
        </w:rPr>
        <w:t>všechny potřebné důkaz</w:t>
      </w:r>
      <w:r w:rsidR="0076411C" w:rsidRPr="000E6371">
        <w:rPr>
          <w:rFonts w:ascii="Arial" w:hAnsi="Arial" w:cs="Arial"/>
          <w:color w:val="000000" w:themeColor="text1"/>
        </w:rPr>
        <w:t>ní materiály</w:t>
      </w:r>
      <w:r w:rsidR="000A4DE3" w:rsidRPr="000E6371">
        <w:rPr>
          <w:rFonts w:ascii="Arial" w:hAnsi="Arial" w:cs="Arial"/>
          <w:color w:val="000000" w:themeColor="text1"/>
        </w:rPr>
        <w:t xml:space="preserve"> (například fotografie a podobně)</w:t>
      </w:r>
      <w:r w:rsidR="0076411C" w:rsidRPr="000E6371">
        <w:rPr>
          <w:rFonts w:ascii="Arial" w:hAnsi="Arial" w:cs="Arial"/>
          <w:color w:val="000000" w:themeColor="text1"/>
        </w:rPr>
        <w:t>.</w:t>
      </w:r>
    </w:p>
    <w:p w:rsidR="002155B0" w:rsidRPr="000E6371" w:rsidRDefault="002155B0" w:rsidP="00703951">
      <w:pPr>
        <w:spacing w:after="0" w:line="240" w:lineRule="auto"/>
        <w:ind w:left="113" w:right="113"/>
        <w:jc w:val="both"/>
        <w:rPr>
          <w:rFonts w:ascii="Arial" w:hAnsi="Arial" w:cs="Arial"/>
          <w:color w:val="000000" w:themeColor="text1"/>
        </w:rPr>
      </w:pPr>
    </w:p>
    <w:p w:rsidR="007A775D" w:rsidRPr="000E6371" w:rsidRDefault="007A775D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b/>
          <w:color w:val="000000" w:themeColor="text1"/>
        </w:rPr>
      </w:pPr>
    </w:p>
    <w:p w:rsidR="00703951" w:rsidRPr="000E6371" w:rsidRDefault="00703951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b/>
          <w:color w:val="000000" w:themeColor="text1"/>
        </w:rPr>
        <w:sectPr w:rsidR="00703951" w:rsidRPr="000E6371" w:rsidSect="00DB4292">
          <w:headerReference w:type="default" r:id="rId8"/>
          <w:footerReference w:type="default" r:id="rId9"/>
          <w:pgSz w:w="11906" w:h="16838"/>
          <w:pgMar w:top="1528" w:right="1417" w:bottom="1417" w:left="1417" w:header="284" w:footer="397" w:gutter="0"/>
          <w:cols w:space="708"/>
          <w:docGrid w:linePitch="360"/>
        </w:sectPr>
      </w:pPr>
    </w:p>
    <w:p w:rsidR="00EF7417" w:rsidRPr="000E6371" w:rsidRDefault="002155B0" w:rsidP="00703951">
      <w:pPr>
        <w:pBdr>
          <w:bottom w:val="single" w:sz="4" w:space="1" w:color="auto"/>
        </w:pBd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b/>
          <w:color w:val="000000" w:themeColor="text1"/>
        </w:rPr>
      </w:pPr>
      <w:r w:rsidRPr="000E6371">
        <w:rPr>
          <w:rFonts w:ascii="Arial" w:hAnsi="Arial" w:cs="Arial"/>
          <w:b/>
          <w:color w:val="000000" w:themeColor="text1"/>
        </w:rPr>
        <w:t>Adresát (prodávající):</w:t>
      </w:r>
    </w:p>
    <w:p w:rsidR="002155B0" w:rsidRPr="000E6371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Adresa</w:t>
      </w:r>
      <w:r w:rsidR="002155B0" w:rsidRPr="000E6371">
        <w:rPr>
          <w:rFonts w:ascii="Arial" w:hAnsi="Arial" w:cs="Arial"/>
          <w:color w:val="000000" w:themeColor="text1"/>
        </w:rPr>
        <w:t xml:space="preserve"> obchod</w:t>
      </w:r>
      <w:r w:rsidRPr="000E6371">
        <w:rPr>
          <w:rFonts w:ascii="Arial" w:hAnsi="Arial" w:cs="Arial"/>
          <w:color w:val="000000" w:themeColor="text1"/>
        </w:rPr>
        <w:t>u</w:t>
      </w:r>
      <w:r w:rsidR="002155B0" w:rsidRPr="000E6371">
        <w:rPr>
          <w:rFonts w:ascii="Arial" w:hAnsi="Arial" w:cs="Arial"/>
          <w:color w:val="000000" w:themeColor="text1"/>
        </w:rPr>
        <w:t>:</w:t>
      </w:r>
      <w:r w:rsidR="002155B0" w:rsidRPr="000E6371">
        <w:rPr>
          <w:rFonts w:ascii="Arial" w:hAnsi="Arial" w:cs="Arial"/>
          <w:color w:val="000000" w:themeColor="text1"/>
        </w:rPr>
        <w:tab/>
      </w:r>
      <w:r w:rsidR="00174F29" w:rsidRPr="000E6371">
        <w:rPr>
          <w:rFonts w:ascii="Arial" w:hAnsi="Arial" w:cs="Arial"/>
          <w:color w:val="000000" w:themeColor="text1"/>
        </w:rPr>
        <w:t>www.</w:t>
      </w:r>
      <w:r w:rsidR="000E6371" w:rsidRPr="000E6371">
        <w:rPr>
          <w:rFonts w:ascii="Arial" w:hAnsi="Arial" w:cs="Arial"/>
          <w:color w:val="000000" w:themeColor="text1"/>
        </w:rPr>
        <w:t>roni-syvin</w:t>
      </w:r>
      <w:r w:rsidR="00174F29" w:rsidRPr="000E6371">
        <w:rPr>
          <w:rFonts w:ascii="Arial" w:hAnsi="Arial" w:cs="Arial"/>
          <w:color w:val="000000" w:themeColor="text1"/>
        </w:rPr>
        <w:t>.cz</w:t>
      </w:r>
    </w:p>
    <w:p w:rsidR="002155B0" w:rsidRPr="000E6371" w:rsidRDefault="000E6371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Název</w:t>
      </w:r>
      <w:r w:rsidR="002155B0" w:rsidRPr="000E6371">
        <w:rPr>
          <w:rFonts w:ascii="Arial" w:hAnsi="Arial" w:cs="Arial"/>
          <w:color w:val="000000" w:themeColor="text1"/>
        </w:rPr>
        <w:t>:</w:t>
      </w:r>
      <w:r w:rsidR="002155B0" w:rsidRPr="000E6371">
        <w:rPr>
          <w:rFonts w:ascii="Arial" w:hAnsi="Arial" w:cs="Arial"/>
          <w:color w:val="000000" w:themeColor="text1"/>
        </w:rPr>
        <w:tab/>
      </w:r>
      <w:r w:rsidR="00B91463" w:rsidRPr="000E6371">
        <w:rPr>
          <w:rFonts w:ascii="Arial" w:hAnsi="Arial" w:cs="Arial"/>
          <w:color w:val="000000" w:themeColor="text1"/>
        </w:rPr>
        <w:tab/>
      </w:r>
      <w:r w:rsidRPr="000E6371">
        <w:rPr>
          <w:rFonts w:ascii="Arial" w:hAnsi="Arial" w:cs="Arial"/>
          <w:color w:val="000000" w:themeColor="text1"/>
        </w:rPr>
        <w:tab/>
      </w:r>
      <w:r w:rsidRPr="000E6371">
        <w:rPr>
          <w:rFonts w:ascii="Arial" w:hAnsi="Arial" w:cs="Arial"/>
          <w:b/>
          <w:color w:val="000000" w:themeColor="text1"/>
        </w:rPr>
        <w:t>Quickster s.r.o.</w:t>
      </w:r>
    </w:p>
    <w:p w:rsidR="002155B0" w:rsidRPr="000E6371" w:rsidRDefault="002155B0" w:rsidP="00703951">
      <w:pPr>
        <w:spacing w:after="0" w:line="240" w:lineRule="auto"/>
        <w:rPr>
          <w:rFonts w:ascii="Arial" w:hAnsi="Arial" w:cs="Arial"/>
          <w:b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Se sídlem:</w:t>
      </w:r>
      <w:r w:rsidRPr="000E6371">
        <w:rPr>
          <w:rFonts w:ascii="Arial" w:hAnsi="Arial" w:cs="Arial"/>
          <w:color w:val="000000" w:themeColor="text1"/>
        </w:rPr>
        <w:tab/>
      </w:r>
      <w:r w:rsidR="00174F29" w:rsidRPr="000E6371">
        <w:rPr>
          <w:rFonts w:ascii="Arial" w:hAnsi="Arial" w:cs="Arial"/>
          <w:color w:val="000000" w:themeColor="text1"/>
        </w:rPr>
        <w:tab/>
      </w:r>
      <w:r w:rsidR="00174F29" w:rsidRPr="000E6371">
        <w:rPr>
          <w:rFonts w:ascii="Arial" w:hAnsi="Arial" w:cs="Arial"/>
          <w:b/>
          <w:color w:val="000000" w:themeColor="text1"/>
        </w:rPr>
        <w:t>Italská 2315, Kladno, 272 01</w:t>
      </w:r>
    </w:p>
    <w:p w:rsidR="002155B0" w:rsidRPr="000E6371" w:rsidRDefault="002155B0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IČ:</w:t>
      </w:r>
      <w:r w:rsidRPr="000E6371">
        <w:rPr>
          <w:rFonts w:ascii="Arial" w:hAnsi="Arial" w:cs="Arial"/>
          <w:color w:val="000000" w:themeColor="text1"/>
        </w:rPr>
        <w:tab/>
      </w:r>
      <w:r w:rsidR="00174F29" w:rsidRPr="000E6371">
        <w:rPr>
          <w:rFonts w:ascii="Arial" w:hAnsi="Arial" w:cs="Arial"/>
          <w:color w:val="000000" w:themeColor="text1"/>
        </w:rPr>
        <w:tab/>
      </w:r>
      <w:r w:rsidR="00174F29" w:rsidRPr="000E6371">
        <w:rPr>
          <w:rFonts w:ascii="Arial" w:hAnsi="Arial" w:cs="Arial"/>
          <w:color w:val="000000" w:themeColor="text1"/>
        </w:rPr>
        <w:tab/>
      </w:r>
      <w:r w:rsidR="000E6371" w:rsidRPr="000E6371">
        <w:rPr>
          <w:rFonts w:ascii="Arial" w:hAnsi="Arial" w:cs="Arial"/>
          <w:color w:val="000000" w:themeColor="text1"/>
        </w:rPr>
        <w:t>08640599</w:t>
      </w:r>
    </w:p>
    <w:p w:rsidR="002155B0" w:rsidRPr="000E6371" w:rsidRDefault="002155B0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E-mailová adresa:</w:t>
      </w:r>
      <w:r w:rsidRPr="000E6371">
        <w:rPr>
          <w:rFonts w:ascii="Arial" w:hAnsi="Arial" w:cs="Arial"/>
          <w:color w:val="000000" w:themeColor="text1"/>
        </w:rPr>
        <w:tab/>
      </w:r>
      <w:r w:rsidR="000E6371" w:rsidRPr="000E6371">
        <w:rPr>
          <w:rFonts w:ascii="Arial" w:hAnsi="Arial" w:cs="Arial"/>
          <w:color w:val="000000" w:themeColor="text1"/>
        </w:rPr>
        <w:t>info@roni-syvin</w:t>
      </w:r>
      <w:r w:rsidR="00174F29" w:rsidRPr="000E6371">
        <w:rPr>
          <w:rFonts w:ascii="Arial" w:hAnsi="Arial" w:cs="Arial"/>
          <w:color w:val="000000" w:themeColor="text1"/>
        </w:rPr>
        <w:t>.cz</w:t>
      </w:r>
    </w:p>
    <w:p w:rsidR="002155B0" w:rsidRPr="000E6371" w:rsidRDefault="002155B0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Telefonní číslo:</w:t>
      </w:r>
      <w:r w:rsidRPr="000E6371">
        <w:rPr>
          <w:rFonts w:ascii="Arial" w:hAnsi="Arial" w:cs="Arial"/>
          <w:color w:val="000000" w:themeColor="text1"/>
        </w:rPr>
        <w:tab/>
      </w:r>
      <w:r w:rsidR="007A775D" w:rsidRPr="000E6371">
        <w:rPr>
          <w:rFonts w:ascii="Arial" w:hAnsi="Arial" w:cs="Arial"/>
          <w:color w:val="000000" w:themeColor="text1"/>
        </w:rPr>
        <w:t xml:space="preserve">+420 </w:t>
      </w:r>
      <w:r w:rsidR="00174F29" w:rsidRPr="000E6371">
        <w:rPr>
          <w:rFonts w:ascii="Arial" w:hAnsi="Arial" w:cs="Arial"/>
          <w:color w:val="000000" w:themeColor="text1"/>
        </w:rPr>
        <w:t>737 601  643</w:t>
      </w:r>
    </w:p>
    <w:p w:rsidR="007A775D" w:rsidRPr="000E6371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:rsidR="007A775D" w:rsidRPr="000E6371" w:rsidRDefault="00F87D8E" w:rsidP="00703951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color w:val="000000" w:themeColor="text1"/>
        </w:rPr>
      </w:pPr>
      <w:r w:rsidRPr="000E6371">
        <w:rPr>
          <w:rFonts w:ascii="Arial" w:hAnsi="Arial" w:cs="Arial"/>
          <w:b/>
          <w:color w:val="000000" w:themeColor="text1"/>
        </w:rPr>
        <w:t>Adresa pro zas</w:t>
      </w:r>
      <w:r w:rsidR="007A775D" w:rsidRPr="000E6371">
        <w:rPr>
          <w:rFonts w:ascii="Arial" w:hAnsi="Arial" w:cs="Arial"/>
          <w:b/>
          <w:color w:val="000000" w:themeColor="text1"/>
        </w:rPr>
        <w:t>lání zboží:</w:t>
      </w:r>
    </w:p>
    <w:p w:rsidR="007A775D" w:rsidRPr="000E6371" w:rsidRDefault="000E6371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Quickster s.r.o.</w:t>
      </w:r>
    </w:p>
    <w:p w:rsidR="007A775D" w:rsidRPr="000E6371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Italská 2315</w:t>
      </w:r>
    </w:p>
    <w:p w:rsidR="007A775D" w:rsidRPr="000E6371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272 01 Kladno</w:t>
      </w:r>
    </w:p>
    <w:p w:rsidR="007A775D" w:rsidRPr="000E6371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:rsidR="007A775D" w:rsidRPr="000E6371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:rsidR="007A775D" w:rsidRPr="000E6371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:rsidR="007A775D" w:rsidRPr="000E6371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  <w:sectPr w:rsidR="007A775D" w:rsidRPr="000E6371" w:rsidSect="007A775D">
          <w:type w:val="continuous"/>
          <w:pgSz w:w="11906" w:h="16838"/>
          <w:pgMar w:top="1528" w:right="1417" w:bottom="1417" w:left="1417" w:header="284" w:footer="397" w:gutter="0"/>
          <w:cols w:num="2" w:space="340" w:equalWidth="0">
            <w:col w:w="5670" w:space="340"/>
            <w:col w:w="3062"/>
          </w:cols>
          <w:docGrid w:linePitch="360"/>
        </w:sectPr>
      </w:pPr>
    </w:p>
    <w:p w:rsidR="002155B0" w:rsidRPr="000E6371" w:rsidRDefault="002155B0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0603D4" w:rsidRPr="000E6371" w:rsidRDefault="000603D4" w:rsidP="000603D4">
      <w:pPr>
        <w:pBdr>
          <w:bottom w:val="single" w:sz="4" w:space="1" w:color="auto"/>
        </w:pBd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Cs w:val="20"/>
        </w:rPr>
      </w:pPr>
      <w:r w:rsidRPr="000E6371">
        <w:rPr>
          <w:rFonts w:ascii="Arial" w:hAnsi="Arial" w:cs="Arial"/>
          <w:b/>
          <w:color w:val="000000" w:themeColor="text1"/>
          <w:szCs w:val="20"/>
        </w:rPr>
        <w:t>Obecná poučení k uplatnění reklamace</w:t>
      </w:r>
      <w:r w:rsidRPr="000E6371">
        <w:rPr>
          <w:rFonts w:ascii="Arial" w:hAnsi="Arial" w:cs="Arial"/>
          <w:color w:val="000000" w:themeColor="text1"/>
          <w:szCs w:val="20"/>
        </w:rPr>
        <w:t>:</w:t>
      </w:r>
    </w:p>
    <w:p w:rsidR="000603D4" w:rsidRPr="000E6371" w:rsidRDefault="000603D4" w:rsidP="000603D4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Cs w:val="20"/>
        </w:rPr>
      </w:pPr>
      <w:r w:rsidRPr="000E6371">
        <w:rPr>
          <w:rFonts w:ascii="Arial" w:hAnsi="Arial" w:cs="Arial"/>
          <w:color w:val="000000" w:themeColor="text1"/>
          <w:szCs w:val="20"/>
        </w:rPr>
        <w:t>Jakožto spotřebitel nemůžete uplatnit práva z vad, které jste sám/sama způsobil/a nebo</w:t>
      </w:r>
      <w:r w:rsidR="00A32D08" w:rsidRPr="000E6371">
        <w:rPr>
          <w:rFonts w:ascii="Arial" w:hAnsi="Arial" w:cs="Arial"/>
          <w:color w:val="000000" w:themeColor="text1"/>
          <w:szCs w:val="20"/>
        </w:rPr>
        <w:t> </w:t>
      </w:r>
      <w:r w:rsidRPr="000E6371">
        <w:rPr>
          <w:rFonts w:ascii="Arial" w:hAnsi="Arial" w:cs="Arial"/>
          <w:color w:val="000000" w:themeColor="text1"/>
          <w:szCs w:val="20"/>
        </w:rPr>
        <w:t>o</w:t>
      </w:r>
      <w:r w:rsidR="00A32D08" w:rsidRPr="000E6371">
        <w:rPr>
          <w:rFonts w:ascii="Arial" w:hAnsi="Arial" w:cs="Arial"/>
          <w:color w:val="000000" w:themeColor="text1"/>
          <w:szCs w:val="20"/>
        </w:rPr>
        <w:t> </w:t>
      </w:r>
      <w:r w:rsidRPr="000E6371">
        <w:rPr>
          <w:rFonts w:ascii="Arial" w:hAnsi="Arial" w:cs="Arial"/>
          <w:color w:val="000000" w:themeColor="text1"/>
          <w:szCs w:val="20"/>
        </w:rPr>
        <w:t>kterých jste při koupi věděl/a. Stejně tak i u vad, pro které jsme s Vámi, jakožto prodávající a spotřebitel, dohodli snížení ceny. Neodpovídáme ani za běžné opotřebení věci.</w:t>
      </w:r>
    </w:p>
    <w:p w:rsidR="000603D4" w:rsidRPr="000E6371" w:rsidRDefault="000603D4" w:rsidP="000603D4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Cs w:val="20"/>
        </w:rPr>
      </w:pPr>
    </w:p>
    <w:p w:rsidR="000603D4" w:rsidRPr="000E6371" w:rsidRDefault="000603D4" w:rsidP="000603D4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Cs w:val="20"/>
        </w:rPr>
      </w:pPr>
      <w:r w:rsidRPr="000E6371">
        <w:rPr>
          <w:rFonts w:ascii="Arial" w:hAnsi="Arial" w:cs="Arial"/>
          <w:color w:val="000000" w:themeColor="text1"/>
          <w:szCs w:val="20"/>
        </w:rPr>
        <w:t>Veškerá práva z vadného plnění jsou popsána v našich Obchodních podmínkách nebo je můžete nalézt v současně platném Novém občanském zákoníku České republiky.</w:t>
      </w:r>
    </w:p>
    <w:p w:rsidR="000603D4" w:rsidRPr="000E6371" w:rsidRDefault="000603D4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0603D4" w:rsidRPr="000E6371" w:rsidRDefault="000603D4" w:rsidP="000603D4">
      <w:pPr>
        <w:pBdr>
          <w:bottom w:val="single" w:sz="4" w:space="1" w:color="auto"/>
        </w:pBd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2155B0" w:rsidRPr="000E6371" w:rsidRDefault="000362C2" w:rsidP="000603D4">
      <w:pPr>
        <w:pBdr>
          <w:bottom w:val="single" w:sz="4" w:space="1" w:color="auto"/>
        </w:pBdr>
        <w:spacing w:after="0" w:line="240" w:lineRule="auto"/>
        <w:jc w:val="center"/>
        <w:rPr>
          <w:rFonts w:ascii="Arial" w:hAnsi="Arial" w:cs="Arial"/>
          <w:b/>
          <w:color w:val="000000" w:themeColor="text1"/>
        </w:rPr>
      </w:pPr>
      <w:r w:rsidRPr="000E6371">
        <w:rPr>
          <w:rFonts w:ascii="Arial" w:hAnsi="Arial" w:cs="Arial"/>
          <w:b/>
          <w:color w:val="000000" w:themeColor="text1"/>
        </w:rPr>
        <w:t xml:space="preserve">Následující pole </w:t>
      </w:r>
      <w:r w:rsidR="00DA6C35" w:rsidRPr="000E6371">
        <w:rPr>
          <w:rFonts w:ascii="Arial" w:hAnsi="Arial" w:cs="Arial"/>
          <w:b/>
          <w:color w:val="000000" w:themeColor="text1"/>
        </w:rPr>
        <w:t>vyplní zákazník:</w:t>
      </w:r>
    </w:p>
    <w:p w:rsidR="002155B0" w:rsidRPr="000E6371" w:rsidRDefault="002155B0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2155B0" w:rsidRPr="000E6371" w:rsidRDefault="002155B0" w:rsidP="000603D4">
      <w:pPr>
        <w:pBdr>
          <w:bottom w:val="single" w:sz="4" w:space="1" w:color="auto"/>
        </w:pBd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b/>
          <w:bCs/>
          <w:color w:val="000000" w:themeColor="text1"/>
        </w:rPr>
        <w:t>Spotřebitel:</w:t>
      </w:r>
    </w:p>
    <w:p w:rsidR="002155B0" w:rsidRPr="000E6371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J</w:t>
      </w:r>
      <w:r w:rsidR="002155B0" w:rsidRPr="000E6371">
        <w:rPr>
          <w:rFonts w:ascii="Arial" w:hAnsi="Arial" w:cs="Arial"/>
          <w:color w:val="000000" w:themeColor="text1"/>
        </w:rPr>
        <w:t>méno a příjmení:</w:t>
      </w:r>
      <w:r w:rsidR="000603D4" w:rsidRPr="000E6371">
        <w:rPr>
          <w:rFonts w:ascii="Arial" w:hAnsi="Arial" w:cs="Arial"/>
          <w:color w:val="000000" w:themeColor="text1"/>
        </w:rPr>
        <w:tab/>
      </w:r>
      <w:r w:rsidR="00DA6C35"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211576057"/>
          <w:placeholder>
            <w:docPart w:val="2DB576053D3A43FFA42F00D0D01D0F6F"/>
          </w:placeholder>
          <w:showingPlcHdr/>
          <w:text/>
        </w:sdtPr>
        <w:sdtEndPr/>
        <w:sdtContent>
          <w:r w:rsidR="00703951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2155B0" w:rsidRPr="000E6371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A</w:t>
      </w:r>
      <w:r w:rsidR="002155B0" w:rsidRPr="000E6371">
        <w:rPr>
          <w:rFonts w:ascii="Arial" w:hAnsi="Arial" w:cs="Arial"/>
          <w:color w:val="000000" w:themeColor="text1"/>
        </w:rPr>
        <w:t>dresa:</w:t>
      </w:r>
      <w:r w:rsidR="002155B0" w:rsidRPr="000E6371">
        <w:rPr>
          <w:rFonts w:ascii="Arial" w:hAnsi="Arial" w:cs="Arial"/>
          <w:color w:val="000000" w:themeColor="text1"/>
        </w:rPr>
        <w:tab/>
      </w:r>
      <w:r w:rsidR="000603D4" w:rsidRPr="000E6371">
        <w:rPr>
          <w:rFonts w:ascii="Arial" w:hAnsi="Arial" w:cs="Arial"/>
          <w:color w:val="000000" w:themeColor="text1"/>
        </w:rPr>
        <w:tab/>
      </w:r>
      <w:r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1204635001"/>
          <w:placeholder>
            <w:docPart w:val="B93D3526F3A44B60A5D939536C395FA2"/>
          </w:placeholder>
          <w:showingPlcHdr/>
          <w:text/>
        </w:sdtPr>
        <w:sdtEndPr/>
        <w:sdtContent>
          <w:r w:rsidR="00703951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6E0221" w:rsidRPr="000E6371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T</w:t>
      </w:r>
      <w:r w:rsidR="006E0221" w:rsidRPr="000E6371">
        <w:rPr>
          <w:rFonts w:ascii="Arial" w:hAnsi="Arial" w:cs="Arial"/>
          <w:color w:val="000000" w:themeColor="text1"/>
        </w:rPr>
        <w:t xml:space="preserve">elefon: </w:t>
      </w:r>
      <w:r w:rsidRPr="000E6371">
        <w:rPr>
          <w:rFonts w:ascii="Arial" w:hAnsi="Arial" w:cs="Arial"/>
          <w:color w:val="000000" w:themeColor="text1"/>
        </w:rPr>
        <w:tab/>
      </w:r>
      <w:r w:rsidR="000603D4" w:rsidRPr="000E6371">
        <w:rPr>
          <w:rFonts w:ascii="Arial" w:hAnsi="Arial" w:cs="Arial"/>
          <w:color w:val="000000" w:themeColor="text1"/>
        </w:rPr>
        <w:tab/>
      </w:r>
      <w:r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887217257"/>
          <w:placeholder>
            <w:docPart w:val="9A826D1D6F8D4D41910050EDB3711162"/>
          </w:placeholder>
          <w:showingPlcHdr/>
          <w:text/>
        </w:sdtPr>
        <w:sdtEndPr/>
        <w:sdtContent>
          <w:r w:rsidR="00703951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DA6C35" w:rsidRPr="000E6371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E</w:t>
      </w:r>
      <w:r w:rsidR="002155B0" w:rsidRPr="000E6371">
        <w:rPr>
          <w:rFonts w:ascii="Arial" w:hAnsi="Arial" w:cs="Arial"/>
          <w:color w:val="000000" w:themeColor="text1"/>
        </w:rPr>
        <w:t>-mail:</w:t>
      </w:r>
      <w:r w:rsidRPr="000E6371">
        <w:rPr>
          <w:rFonts w:ascii="Arial" w:hAnsi="Arial" w:cs="Arial"/>
          <w:color w:val="000000" w:themeColor="text1"/>
        </w:rPr>
        <w:tab/>
      </w:r>
      <w:r w:rsidRPr="000E6371">
        <w:rPr>
          <w:rFonts w:ascii="Arial" w:hAnsi="Arial" w:cs="Arial"/>
          <w:color w:val="000000" w:themeColor="text1"/>
        </w:rPr>
        <w:tab/>
      </w:r>
      <w:r w:rsidR="000603D4"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1503921"/>
          <w:placeholder>
            <w:docPart w:val="189BB7871E8D4E9E82B1CC5ECDFAF8CA"/>
          </w:placeholder>
          <w:showingPlcHdr/>
          <w:text/>
        </w:sdtPr>
        <w:sdtEndPr/>
        <w:sdtContent>
          <w:r w:rsidR="00703951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DA6C35" w:rsidRPr="000E6371" w:rsidRDefault="00DA6C35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:rsidR="00DA6C35" w:rsidRPr="000E6371" w:rsidRDefault="00DA6C35" w:rsidP="000603D4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color w:val="000000" w:themeColor="text1"/>
        </w:rPr>
      </w:pPr>
      <w:r w:rsidRPr="000E6371">
        <w:rPr>
          <w:rFonts w:ascii="Arial" w:hAnsi="Arial" w:cs="Arial"/>
          <w:b/>
          <w:color w:val="000000" w:themeColor="text1"/>
        </w:rPr>
        <w:t>Objednávka:</w:t>
      </w:r>
    </w:p>
    <w:p w:rsidR="000362C2" w:rsidRPr="000E6371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Datum objednání:</w:t>
      </w:r>
      <w:r w:rsidR="007A775D" w:rsidRPr="000E6371">
        <w:rPr>
          <w:rFonts w:ascii="Arial" w:hAnsi="Arial" w:cs="Arial"/>
          <w:color w:val="000000" w:themeColor="text1"/>
        </w:rPr>
        <w:tab/>
      </w:r>
      <w:r w:rsidR="007A775D"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790435680"/>
          <w:placeholder>
            <w:docPart w:val="C5A6927A7C2544A6A989CD3366061D5B"/>
          </w:placeholder>
          <w:showingPlcHdr/>
          <w:date>
            <w:dateFormat w:val="d. M. yyyy"/>
            <w:lid w:val="cs-CZ"/>
            <w:storeMappedDataAs w:val="dateTime"/>
            <w:calendar w:val="gregorian"/>
          </w:date>
        </w:sdtPr>
        <w:sdtEndPr/>
        <w:sdtContent>
          <w:r w:rsidR="00703951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datum.</w:t>
          </w:r>
        </w:sdtContent>
      </w:sdt>
    </w:p>
    <w:p w:rsidR="000362C2" w:rsidRPr="000E6371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Datum obdržení:</w:t>
      </w:r>
      <w:r w:rsidR="007A775D" w:rsidRPr="000E6371">
        <w:rPr>
          <w:rFonts w:ascii="Arial" w:hAnsi="Arial" w:cs="Arial"/>
          <w:color w:val="000000" w:themeColor="text1"/>
        </w:rPr>
        <w:tab/>
      </w:r>
      <w:r w:rsidR="007A775D"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1439107226"/>
          <w:placeholder>
            <w:docPart w:val="2BDBE7C3F14545689F678EC1A72DE8EC"/>
          </w:placeholder>
          <w:showingPlcHdr/>
          <w:date>
            <w:dateFormat w:val="d. M. yyyy"/>
            <w:lid w:val="cs-CZ"/>
            <w:storeMappedDataAs w:val="dateTime"/>
            <w:calendar w:val="gregorian"/>
          </w:date>
        </w:sdtPr>
        <w:sdtEndPr/>
        <w:sdtContent>
          <w:r w:rsidR="00703951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datum.</w:t>
          </w:r>
        </w:sdtContent>
      </w:sdt>
    </w:p>
    <w:p w:rsidR="000362C2" w:rsidRPr="000E6371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Číslo objednávky:</w:t>
      </w:r>
      <w:r w:rsidR="007A775D" w:rsidRPr="000E6371">
        <w:rPr>
          <w:rFonts w:ascii="Arial" w:hAnsi="Arial" w:cs="Arial"/>
          <w:color w:val="000000" w:themeColor="text1"/>
        </w:rPr>
        <w:tab/>
      </w:r>
      <w:r w:rsidR="007A775D"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899785869"/>
          <w:placeholder>
            <w:docPart w:val="A652503B96244AB9A3EDB03AD2D6C435"/>
          </w:placeholder>
          <w:showingPlcHdr/>
          <w:text/>
        </w:sdtPr>
        <w:sdtEndPr/>
        <w:sdtContent>
          <w:r w:rsidR="00703951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0362C2" w:rsidRPr="000E6371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Reklamované zboží:</w:t>
      </w:r>
      <w:r w:rsidR="007A775D"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557213062"/>
          <w:placeholder>
            <w:docPart w:val="4DABAB0839364D899B4531BA92ED955E"/>
          </w:placeholder>
          <w:showingPlcHdr/>
          <w:text/>
        </w:sdtPr>
        <w:sdtEndPr/>
        <w:sdtContent>
          <w:r w:rsidR="00703951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0362C2" w:rsidRPr="000E6371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Platební způsob:</w:t>
      </w:r>
      <w:r w:rsidR="007A775D" w:rsidRPr="000E6371">
        <w:rPr>
          <w:rFonts w:ascii="Arial" w:hAnsi="Arial" w:cs="Arial"/>
          <w:color w:val="000000" w:themeColor="text1"/>
        </w:rPr>
        <w:tab/>
      </w:r>
      <w:r w:rsidR="007A775D"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1350220448"/>
          <w:placeholder>
            <w:docPart w:val="2934916884E74FA8B7C66EA58F583AA2"/>
          </w:placeholder>
          <w:showingPlcHdr/>
          <w:comboBox>
            <w:listItem w:displayText="Bankovní převod" w:value="Bankovní převod"/>
            <w:listItem w:displayText="Kartou online" w:value="Kartou online"/>
            <w:listItem w:displayText="Dobírkou" w:value="Dobírkou"/>
            <w:listItem w:displayText="Twisto" w:value="Twisto"/>
            <w:listItem w:displayText="GoPay a jiné" w:value="GoPay a jiné"/>
          </w:comboBox>
        </w:sdtPr>
        <w:sdtEndPr/>
        <w:sdtContent>
          <w:r w:rsidR="00DA6C35" w:rsidRPr="000E6371">
            <w:rPr>
              <w:rStyle w:val="Zstupntext"/>
              <w:rFonts w:ascii="Arial" w:hAnsi="Arial" w:cs="Arial"/>
              <w:color w:val="000000" w:themeColor="text1"/>
            </w:rPr>
            <w:t>Zvolte položku.</w:t>
          </w:r>
        </w:sdtContent>
      </w:sdt>
    </w:p>
    <w:p w:rsidR="000362C2" w:rsidRPr="000E6371" w:rsidRDefault="000362C2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:rsidR="000603D4" w:rsidRPr="000E6371" w:rsidRDefault="000603D4" w:rsidP="000603D4">
      <w:pPr>
        <w:pBdr>
          <w:bottom w:val="single" w:sz="4" w:space="1" w:color="auto"/>
        </w:pBd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b/>
          <w:bCs/>
          <w:color w:val="000000" w:themeColor="text1"/>
        </w:rPr>
        <w:t>Seznam příloh:</w:t>
      </w:r>
    </w:p>
    <w:p w:rsidR="000603D4" w:rsidRPr="000E6371" w:rsidRDefault="000603D4" w:rsidP="000603D4">
      <w:pPr>
        <w:numPr>
          <w:ilvl w:val="0"/>
          <w:numId w:val="18"/>
        </w:numPr>
        <w:suppressAutoHyphens/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Faktura za objednané zboží č.</w:t>
      </w:r>
      <w:r w:rsidR="009359DB" w:rsidRPr="000E6371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25960305"/>
          <w:placeholder>
            <w:docPart w:val="AE9A448EFCBA40FF9EF18621BF2BC38B"/>
          </w:placeholder>
          <w:showingPlcHdr/>
          <w:text/>
        </w:sdtPr>
        <w:sdtEndPr/>
        <w:sdtContent>
          <w:r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9359DB" w:rsidRPr="000E6371" w:rsidRDefault="009359DB" w:rsidP="00D46A28">
      <w:pPr>
        <w:pStyle w:val="Odstavecseseznamem"/>
        <w:numPr>
          <w:ilvl w:val="0"/>
          <w:numId w:val="18"/>
        </w:num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Cs w:val="20"/>
        </w:rPr>
      </w:pPr>
      <w:r w:rsidRPr="000E6371">
        <w:rPr>
          <w:rFonts w:ascii="Arial" w:hAnsi="Arial" w:cs="Arial"/>
          <w:color w:val="000000" w:themeColor="text1"/>
          <w:szCs w:val="20"/>
        </w:rPr>
        <w:t xml:space="preserve">Další přílohy: </w:t>
      </w:r>
      <w:sdt>
        <w:sdtPr>
          <w:rPr>
            <w:rFonts w:ascii="Arial" w:hAnsi="Arial" w:cs="Arial"/>
            <w:color w:val="000000" w:themeColor="text1"/>
            <w:szCs w:val="20"/>
          </w:rPr>
          <w:id w:val="177314761"/>
          <w:placeholder>
            <w:docPart w:val="0C463DC073604F39B5B22A79AFDCEDDC"/>
          </w:placeholder>
          <w:showingPlcHdr/>
          <w:text/>
        </w:sdtPr>
        <w:sdtEndPr/>
        <w:sdtContent>
          <w:r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0603D4" w:rsidRPr="000E6371" w:rsidRDefault="000603D4" w:rsidP="009359DB">
      <w:pPr>
        <w:spacing w:after="0" w:line="240" w:lineRule="auto"/>
        <w:ind w:right="113"/>
        <w:jc w:val="both"/>
        <w:rPr>
          <w:rFonts w:ascii="Arial" w:hAnsi="Arial" w:cs="Arial"/>
          <w:i/>
          <w:color w:val="000000" w:themeColor="text1"/>
          <w:szCs w:val="20"/>
        </w:rPr>
      </w:pPr>
      <w:r w:rsidRPr="000E6371">
        <w:rPr>
          <w:rFonts w:ascii="Arial" w:hAnsi="Arial" w:cs="Arial"/>
          <w:b/>
          <w:bCs/>
          <w:color w:val="000000" w:themeColor="text1"/>
          <w:sz w:val="36"/>
        </w:rPr>
        <w:br w:type="page"/>
      </w:r>
    </w:p>
    <w:p w:rsidR="006501F3" w:rsidRPr="000E6371" w:rsidRDefault="006501F3" w:rsidP="006501F3">
      <w:pPr>
        <w:spacing w:after="0" w:line="240" w:lineRule="auto"/>
        <w:ind w:right="113"/>
        <w:jc w:val="center"/>
        <w:rPr>
          <w:rFonts w:ascii="Arial" w:hAnsi="Arial" w:cs="Arial"/>
          <w:b/>
          <w:bCs/>
          <w:color w:val="000000" w:themeColor="text1"/>
          <w:sz w:val="32"/>
        </w:rPr>
      </w:pPr>
    </w:p>
    <w:p w:rsidR="002155B0" w:rsidRPr="000E6371" w:rsidRDefault="006501F3" w:rsidP="006501F3">
      <w:pPr>
        <w:spacing w:after="0" w:line="240" w:lineRule="auto"/>
        <w:ind w:right="113"/>
        <w:jc w:val="center"/>
        <w:rPr>
          <w:rFonts w:ascii="Arial" w:hAnsi="Arial" w:cs="Arial"/>
          <w:color w:val="000000" w:themeColor="text1"/>
          <w:sz w:val="32"/>
        </w:rPr>
      </w:pPr>
      <w:r w:rsidRPr="000E6371">
        <w:rPr>
          <w:rFonts w:ascii="Arial" w:hAnsi="Arial" w:cs="Arial"/>
          <w:b/>
          <w:bCs/>
          <w:color w:val="000000" w:themeColor="text1"/>
          <w:sz w:val="32"/>
        </w:rPr>
        <w:t>REKLAMACE</w:t>
      </w:r>
    </w:p>
    <w:p w:rsidR="00703951" w:rsidRPr="000E6371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2155B0" w:rsidRPr="000E6371" w:rsidRDefault="002155B0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Vážen</w:t>
      </w:r>
      <w:r w:rsidR="006E0221" w:rsidRPr="000E6371">
        <w:rPr>
          <w:rFonts w:ascii="Arial" w:hAnsi="Arial" w:cs="Arial"/>
          <w:color w:val="000000" w:themeColor="text1"/>
        </w:rPr>
        <w:t xml:space="preserve">ý týme </w:t>
      </w:r>
      <w:r w:rsidR="00AE2D8A">
        <w:rPr>
          <w:rFonts w:ascii="Arial" w:hAnsi="Arial" w:cs="Arial"/>
          <w:color w:val="000000"/>
        </w:rPr>
        <w:t>Roni Syvin</w:t>
      </w:r>
      <w:r w:rsidR="006E0221" w:rsidRPr="000E6371">
        <w:rPr>
          <w:rFonts w:ascii="Arial" w:hAnsi="Arial" w:cs="Arial"/>
          <w:color w:val="000000" w:themeColor="text1"/>
        </w:rPr>
        <w:t>,</w:t>
      </w:r>
    </w:p>
    <w:p w:rsidR="00703951" w:rsidRPr="000E6371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6E0221" w:rsidRPr="000E6371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d</w:t>
      </w:r>
      <w:r w:rsidR="006E0221" w:rsidRPr="000E6371">
        <w:rPr>
          <w:rFonts w:ascii="Arial" w:hAnsi="Arial" w:cs="Arial"/>
          <w:color w:val="000000" w:themeColor="text1"/>
        </w:rPr>
        <w:t xml:space="preserve">ne </w:t>
      </w:r>
      <w:sdt>
        <w:sdtPr>
          <w:rPr>
            <w:rFonts w:ascii="Arial" w:hAnsi="Arial" w:cs="Arial"/>
            <w:color w:val="000000" w:themeColor="text1"/>
          </w:rPr>
          <w:id w:val="-12921625"/>
          <w:placeholder>
            <w:docPart w:val="D3119B1A291348AD9A652F6BF20C1C90"/>
          </w:placeholder>
          <w:showingPlcHdr/>
          <w:date>
            <w:dateFormat w:val="d. M. yyyy"/>
            <w:lid w:val="cs-CZ"/>
            <w:storeMappedDataAs w:val="dateTime"/>
            <w:calendar w:val="gregorian"/>
          </w:date>
        </w:sdtPr>
        <w:sdtEndPr/>
        <w:sdtContent>
          <w:r w:rsidR="006501F3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datum.</w:t>
          </w:r>
        </w:sdtContent>
      </w:sdt>
      <w:r w:rsidR="00DA6C35" w:rsidRPr="000E6371">
        <w:rPr>
          <w:rFonts w:ascii="Arial" w:hAnsi="Arial" w:cs="Arial"/>
          <w:color w:val="000000" w:themeColor="text1"/>
        </w:rPr>
        <w:t xml:space="preserve"> </w:t>
      </w:r>
      <w:r w:rsidR="002155B0" w:rsidRPr="000E6371">
        <w:rPr>
          <w:rFonts w:ascii="Arial" w:hAnsi="Arial" w:cs="Arial"/>
          <w:color w:val="000000" w:themeColor="text1"/>
        </w:rPr>
        <w:t xml:space="preserve">jsem ve Vašem obchodě </w:t>
      </w:r>
      <w:r w:rsidR="008306AE">
        <w:rPr>
          <w:rFonts w:ascii="Arial" w:hAnsi="Arial" w:cs="Arial"/>
          <w:b/>
          <w:iCs/>
          <w:color w:val="000000" w:themeColor="text1"/>
          <w:sz w:val="20"/>
          <w:szCs w:val="20"/>
        </w:rPr>
        <w:t>Roni Syvin</w:t>
      </w:r>
      <w:r w:rsidR="002155B0" w:rsidRPr="000E6371">
        <w:rPr>
          <w:rFonts w:ascii="Arial" w:hAnsi="Arial" w:cs="Arial"/>
          <w:color w:val="000000" w:themeColor="text1"/>
        </w:rPr>
        <w:t xml:space="preserve"> </w:t>
      </w:r>
      <w:r w:rsidR="007A775D" w:rsidRPr="000E6371">
        <w:rPr>
          <w:rFonts w:ascii="Arial" w:hAnsi="Arial" w:cs="Arial"/>
          <w:color w:val="000000" w:themeColor="text1"/>
        </w:rPr>
        <w:t>(na</w:t>
      </w:r>
      <w:r w:rsidR="00A32D08" w:rsidRPr="000E6371">
        <w:rPr>
          <w:rFonts w:ascii="Arial" w:hAnsi="Arial" w:cs="Arial"/>
          <w:color w:val="000000" w:themeColor="text1"/>
        </w:rPr>
        <w:t> </w:t>
      </w:r>
      <w:r w:rsidR="007A775D" w:rsidRPr="000E6371">
        <w:rPr>
          <w:rFonts w:ascii="Arial" w:hAnsi="Arial" w:cs="Arial"/>
          <w:color w:val="000000" w:themeColor="text1"/>
        </w:rPr>
        <w:t xml:space="preserve">adrese </w:t>
      </w:r>
      <w:hyperlink r:id="rId10" w:history="1">
        <w:r w:rsidR="007A775D" w:rsidRPr="000E6371">
          <w:rPr>
            <w:rStyle w:val="Hypertextovodkaz"/>
            <w:rFonts w:ascii="Arial" w:hAnsi="Arial" w:cs="Arial"/>
            <w:color w:val="000000" w:themeColor="text1"/>
            <w:u w:val="none"/>
          </w:rPr>
          <w:t>www.</w:t>
        </w:r>
        <w:r w:rsidR="008306AE">
          <w:rPr>
            <w:rStyle w:val="Hypertextovodkaz"/>
            <w:rFonts w:ascii="Arial" w:hAnsi="Arial" w:cs="Arial"/>
            <w:color w:val="000000" w:themeColor="text1"/>
            <w:u w:val="none"/>
          </w:rPr>
          <w:t>roni-syvin</w:t>
        </w:r>
        <w:r w:rsidR="007A775D" w:rsidRPr="000E6371">
          <w:rPr>
            <w:rStyle w:val="Hypertextovodkaz"/>
            <w:rFonts w:ascii="Arial" w:hAnsi="Arial" w:cs="Arial"/>
            <w:color w:val="000000" w:themeColor="text1"/>
            <w:u w:val="none"/>
          </w:rPr>
          <w:t>.cz</w:t>
        </w:r>
      </w:hyperlink>
      <w:r w:rsidR="007A775D" w:rsidRPr="000E6371">
        <w:rPr>
          <w:rFonts w:ascii="Arial" w:hAnsi="Arial" w:cs="Arial"/>
          <w:color w:val="000000" w:themeColor="text1"/>
        </w:rPr>
        <w:t xml:space="preserve">) závazně </w:t>
      </w:r>
      <w:r w:rsidR="002155B0" w:rsidRPr="000E6371">
        <w:rPr>
          <w:rFonts w:ascii="Arial" w:hAnsi="Arial" w:cs="Arial"/>
          <w:color w:val="000000" w:themeColor="text1"/>
        </w:rPr>
        <w:t>vytvořil</w:t>
      </w:r>
      <w:r w:rsidR="00B91463" w:rsidRPr="000E6371">
        <w:rPr>
          <w:rFonts w:ascii="Arial" w:hAnsi="Arial" w:cs="Arial"/>
          <w:color w:val="000000" w:themeColor="text1"/>
        </w:rPr>
        <w:t>/a</w:t>
      </w:r>
      <w:r w:rsidR="002155B0" w:rsidRPr="000E6371">
        <w:rPr>
          <w:rFonts w:ascii="Arial" w:hAnsi="Arial" w:cs="Arial"/>
          <w:color w:val="000000" w:themeColor="text1"/>
        </w:rPr>
        <w:t xml:space="preserve"> objednávku</w:t>
      </w:r>
      <w:r w:rsidR="000362C2" w:rsidRPr="000E6371">
        <w:rPr>
          <w:rFonts w:ascii="Arial" w:hAnsi="Arial" w:cs="Arial"/>
          <w:color w:val="000000" w:themeColor="text1"/>
        </w:rPr>
        <w:t xml:space="preserve"> a zakoupil</w:t>
      </w:r>
      <w:r w:rsidR="00B91463" w:rsidRPr="000E6371">
        <w:rPr>
          <w:rFonts w:ascii="Arial" w:hAnsi="Arial" w:cs="Arial"/>
          <w:color w:val="000000" w:themeColor="text1"/>
        </w:rPr>
        <w:t>/a</w:t>
      </w:r>
      <w:r w:rsidRPr="000E6371">
        <w:rPr>
          <w:rFonts w:ascii="Arial" w:hAnsi="Arial" w:cs="Arial"/>
          <w:color w:val="000000" w:themeColor="text1"/>
        </w:rPr>
        <w:t xml:space="preserve"> v přiložené faktuře specifikované </w:t>
      </w:r>
      <w:r w:rsidR="000362C2" w:rsidRPr="000E6371">
        <w:rPr>
          <w:rFonts w:ascii="Arial" w:hAnsi="Arial" w:cs="Arial"/>
          <w:color w:val="000000" w:themeColor="text1"/>
        </w:rPr>
        <w:t>zboží.</w:t>
      </w:r>
      <w:r w:rsidR="002155B0" w:rsidRPr="000E6371">
        <w:rPr>
          <w:rFonts w:ascii="Arial" w:hAnsi="Arial" w:cs="Arial"/>
          <w:color w:val="000000" w:themeColor="text1"/>
        </w:rPr>
        <w:t xml:space="preserve"> </w:t>
      </w:r>
    </w:p>
    <w:p w:rsidR="00703951" w:rsidRPr="000E6371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703951" w:rsidRPr="000E6371" w:rsidRDefault="002155B0" w:rsidP="000603D4">
      <w:pPr>
        <w:pBdr>
          <w:bottom w:val="single" w:sz="4" w:space="1" w:color="auto"/>
        </w:pBdr>
        <w:spacing w:after="0" w:line="240" w:lineRule="auto"/>
        <w:ind w:right="113"/>
        <w:rPr>
          <w:rFonts w:ascii="Arial" w:hAnsi="Arial" w:cs="Arial"/>
          <w:b/>
          <w:color w:val="000000" w:themeColor="text1"/>
        </w:rPr>
      </w:pPr>
      <w:r w:rsidRPr="000E6371">
        <w:rPr>
          <w:rFonts w:ascii="Arial" w:hAnsi="Arial" w:cs="Arial"/>
          <w:b/>
          <w:color w:val="000000" w:themeColor="text1"/>
        </w:rPr>
        <w:t>Mnou zakoupený produkt však vykazuje tyto vady</w:t>
      </w:r>
      <w:r w:rsidR="006E0221" w:rsidRPr="000E6371">
        <w:rPr>
          <w:rFonts w:ascii="Arial" w:hAnsi="Arial" w:cs="Arial"/>
          <w:b/>
          <w:color w:val="000000" w:themeColor="text1"/>
        </w:rPr>
        <w:t>:</w:t>
      </w:r>
      <w:r w:rsidRPr="000E6371">
        <w:rPr>
          <w:rFonts w:ascii="Arial" w:hAnsi="Arial" w:cs="Arial"/>
          <w:b/>
          <w:color w:val="000000" w:themeColor="text1"/>
        </w:rPr>
        <w:t xml:space="preserve"> </w:t>
      </w:r>
    </w:p>
    <w:p w:rsidR="007F0423" w:rsidRPr="000E6371" w:rsidRDefault="007F0423" w:rsidP="00703951">
      <w:pPr>
        <w:spacing w:after="0" w:line="240" w:lineRule="auto"/>
        <w:ind w:right="113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Produkt:</w:t>
      </w:r>
      <w:r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1379696178"/>
          <w:placeholder>
            <w:docPart w:val="E4C90EFF1A504056998E8F26B1805EA3"/>
          </w:placeholder>
          <w:showingPlcHdr/>
          <w:text/>
        </w:sdtPr>
        <w:sdtEndPr/>
        <w:sdtContent>
          <w:r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703951" w:rsidRPr="000E6371" w:rsidRDefault="00703951" w:rsidP="00703951">
      <w:pPr>
        <w:spacing w:after="0" w:line="240" w:lineRule="auto"/>
        <w:ind w:right="113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Závada:</w:t>
      </w:r>
      <w:r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250947777"/>
          <w:placeholder>
            <w:docPart w:val="FBE6A34E10BC44E786812E5D48259323"/>
          </w:placeholder>
          <w:showingPlcHdr/>
          <w:dropDownList>
            <w:listItem w:displayText="Dorazilo jiné zboží než bylo objednáno" w:value="Dorazilo jiné zboží než bylo objednáno"/>
            <w:listItem w:displayText="Zboží je mechanicky poškozené" w:value="Zboží je mechanicky poškozené"/>
            <w:listItem w:displayText="Zboží bylo poškozeno vlivem dopravy" w:value="Zboží bylo poškozeno vlivem dopravy"/>
            <w:listItem w:displayText="Zboží přestalo správně fungovat" w:value="Zboží přestalo správně fungovat"/>
            <w:listItem w:displayText="Zboží od začátku nefunguje tak, jak má" w:value="Zboží od začátku nefunguje tak, jak má"/>
            <w:listItem w:displayText="Jiné" w:value="Jiné"/>
          </w:dropDownList>
        </w:sdtPr>
        <w:sdtEndPr/>
        <w:sdtContent>
          <w:r w:rsidRPr="000E6371">
            <w:rPr>
              <w:rStyle w:val="Zstupntext"/>
              <w:rFonts w:ascii="Arial" w:hAnsi="Arial" w:cs="Arial"/>
              <w:color w:val="000000" w:themeColor="text1"/>
            </w:rPr>
            <w:t>Zvolte položku.</w:t>
          </w:r>
        </w:sdtContent>
      </w:sdt>
    </w:p>
    <w:p w:rsidR="00703951" w:rsidRPr="000E6371" w:rsidRDefault="00703951" w:rsidP="00703951">
      <w:pPr>
        <w:spacing w:after="0" w:line="240" w:lineRule="auto"/>
        <w:ind w:right="113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Popis:</w:t>
      </w:r>
      <w:r w:rsidRPr="000E6371">
        <w:rPr>
          <w:rFonts w:ascii="Arial" w:hAnsi="Arial" w:cs="Arial"/>
          <w:color w:val="000000" w:themeColor="text1"/>
        </w:rPr>
        <w:tab/>
      </w:r>
      <w:r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2090463"/>
          <w:placeholder>
            <w:docPart w:val="C14208980A544A20960756CDA1DBC783"/>
          </w:placeholder>
          <w:showingPlcHdr/>
          <w:text/>
        </w:sdtPr>
        <w:sdtEndPr/>
        <w:sdtContent>
          <w:r w:rsidR="006501F3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703951" w:rsidRPr="000E6371" w:rsidRDefault="00703951" w:rsidP="00703951">
      <w:pPr>
        <w:spacing w:after="0" w:line="240" w:lineRule="auto"/>
        <w:ind w:right="113"/>
        <w:rPr>
          <w:rFonts w:ascii="Arial" w:hAnsi="Arial" w:cs="Arial"/>
          <w:color w:val="000000" w:themeColor="text1"/>
        </w:rPr>
      </w:pPr>
    </w:p>
    <w:p w:rsidR="000362C2" w:rsidRPr="000E6371" w:rsidRDefault="002155B0" w:rsidP="007F0423">
      <w:pPr>
        <w:pBdr>
          <w:bottom w:val="single" w:sz="4" w:space="1" w:color="auto"/>
        </w:pBdr>
        <w:spacing w:after="0" w:line="240" w:lineRule="auto"/>
        <w:ind w:right="113"/>
        <w:rPr>
          <w:rFonts w:ascii="Arial" w:hAnsi="Arial" w:cs="Arial"/>
          <w:b/>
          <w:color w:val="000000" w:themeColor="text1"/>
        </w:rPr>
      </w:pPr>
      <w:r w:rsidRPr="000E6371">
        <w:rPr>
          <w:rFonts w:ascii="Arial" w:hAnsi="Arial" w:cs="Arial"/>
          <w:b/>
          <w:color w:val="000000" w:themeColor="text1"/>
        </w:rPr>
        <w:t xml:space="preserve">Požaduji vyřídit reklamaci následujícím způsobem: </w:t>
      </w:r>
    </w:p>
    <w:p w:rsidR="006E0221" w:rsidRPr="000E6371" w:rsidRDefault="006E0221" w:rsidP="00703951">
      <w:pPr>
        <w:spacing w:after="0" w:line="240" w:lineRule="auto"/>
        <w:ind w:right="113"/>
        <w:jc w:val="both"/>
        <w:rPr>
          <w:rFonts w:ascii="Arial" w:hAnsi="Arial" w:cs="Arial"/>
          <w:i/>
          <w:iCs/>
          <w:color w:val="000000" w:themeColor="text1"/>
          <w:sz w:val="20"/>
        </w:rPr>
      </w:pPr>
      <w:r w:rsidRPr="000E6371">
        <w:rPr>
          <w:rFonts w:ascii="Arial" w:hAnsi="Arial" w:cs="Arial"/>
          <w:i/>
          <w:iCs/>
          <w:color w:val="000000" w:themeColor="text1"/>
          <w:sz w:val="20"/>
        </w:rPr>
        <w:t>(</w:t>
      </w:r>
      <w:r w:rsidR="00B91463" w:rsidRPr="000E6371">
        <w:rPr>
          <w:rFonts w:ascii="Arial" w:hAnsi="Arial" w:cs="Arial"/>
          <w:i/>
          <w:iCs/>
          <w:color w:val="000000" w:themeColor="text1"/>
          <w:sz w:val="20"/>
        </w:rPr>
        <w:t>Z</w:t>
      </w:r>
      <w:r w:rsidR="002155B0" w:rsidRPr="000E6371">
        <w:rPr>
          <w:rFonts w:ascii="Arial" w:hAnsi="Arial" w:cs="Arial"/>
          <w:i/>
          <w:iCs/>
          <w:color w:val="000000" w:themeColor="text1"/>
          <w:sz w:val="20"/>
        </w:rPr>
        <w:t xml:space="preserve">de je třeba požadovaný </w:t>
      </w:r>
      <w:r w:rsidRPr="000E6371">
        <w:rPr>
          <w:rFonts w:ascii="Arial" w:hAnsi="Arial" w:cs="Arial"/>
          <w:i/>
          <w:iCs/>
          <w:color w:val="000000" w:themeColor="text1"/>
          <w:sz w:val="20"/>
        </w:rPr>
        <w:t>způsob vyřízení podrobně popsat</w:t>
      </w:r>
      <w:r w:rsidR="002155B0" w:rsidRPr="000E6371">
        <w:rPr>
          <w:rFonts w:ascii="Arial" w:hAnsi="Arial" w:cs="Arial"/>
          <w:i/>
          <w:iCs/>
          <w:color w:val="000000" w:themeColor="text1"/>
          <w:sz w:val="20"/>
        </w:rPr>
        <w:t>; např</w:t>
      </w:r>
      <w:r w:rsidR="00A32D08" w:rsidRPr="000E6371">
        <w:rPr>
          <w:rFonts w:ascii="Arial" w:hAnsi="Arial" w:cs="Arial"/>
          <w:i/>
          <w:iCs/>
          <w:color w:val="000000" w:themeColor="text1"/>
          <w:sz w:val="20"/>
        </w:rPr>
        <w:t>.</w:t>
      </w:r>
      <w:r w:rsidR="006501F3" w:rsidRPr="000E6371">
        <w:rPr>
          <w:rFonts w:ascii="Arial" w:hAnsi="Arial" w:cs="Arial"/>
          <w:i/>
          <w:iCs/>
          <w:color w:val="000000" w:themeColor="text1"/>
          <w:sz w:val="20"/>
        </w:rPr>
        <w:t>:</w:t>
      </w:r>
      <w:r w:rsidR="002155B0" w:rsidRPr="000E6371">
        <w:rPr>
          <w:rFonts w:ascii="Arial" w:hAnsi="Arial" w:cs="Arial"/>
          <w:i/>
          <w:iCs/>
          <w:color w:val="000000" w:themeColor="text1"/>
          <w:sz w:val="20"/>
        </w:rPr>
        <w:t xml:space="preserve"> „</w:t>
      </w:r>
      <w:r w:rsidR="006501F3" w:rsidRPr="000E6371">
        <w:rPr>
          <w:rFonts w:ascii="Arial" w:hAnsi="Arial" w:cs="Arial"/>
          <w:i/>
          <w:iCs/>
          <w:color w:val="000000" w:themeColor="text1"/>
          <w:sz w:val="20"/>
        </w:rPr>
        <w:t>J</w:t>
      </w:r>
      <w:r w:rsidR="002155B0" w:rsidRPr="000E6371">
        <w:rPr>
          <w:rFonts w:ascii="Arial" w:hAnsi="Arial" w:cs="Arial"/>
          <w:i/>
          <w:iCs/>
          <w:color w:val="000000" w:themeColor="text1"/>
          <w:sz w:val="20"/>
        </w:rPr>
        <w:t>elikož se jedná o</w:t>
      </w:r>
      <w:r w:rsidR="00A32D08" w:rsidRPr="000E6371">
        <w:rPr>
          <w:rFonts w:ascii="Arial" w:hAnsi="Arial" w:cs="Arial"/>
          <w:i/>
          <w:iCs/>
          <w:color w:val="000000" w:themeColor="text1"/>
          <w:sz w:val="20"/>
        </w:rPr>
        <w:t> </w:t>
      </w:r>
      <w:r w:rsidR="002155B0" w:rsidRPr="000E6371">
        <w:rPr>
          <w:rFonts w:ascii="Arial" w:hAnsi="Arial" w:cs="Arial"/>
          <w:i/>
          <w:iCs/>
          <w:color w:val="000000" w:themeColor="text1"/>
          <w:sz w:val="20"/>
        </w:rPr>
        <w:t>odstranitelnou vadu, požaduji o opravu produktu a to nejpozději v zákonné lhůtě 30 kalendářních dnů</w:t>
      </w:r>
      <w:r w:rsidR="006501F3" w:rsidRPr="000E6371">
        <w:rPr>
          <w:rFonts w:ascii="Arial" w:hAnsi="Arial" w:cs="Arial"/>
          <w:i/>
          <w:iCs/>
          <w:color w:val="000000" w:themeColor="text1"/>
          <w:sz w:val="20"/>
        </w:rPr>
        <w:t>.“</w:t>
      </w:r>
      <w:r w:rsidR="002155B0" w:rsidRPr="000E6371">
        <w:rPr>
          <w:rFonts w:ascii="Arial" w:hAnsi="Arial" w:cs="Arial"/>
          <w:i/>
          <w:iCs/>
          <w:color w:val="000000" w:themeColor="text1"/>
          <w:sz w:val="20"/>
        </w:rPr>
        <w:t xml:space="preserve">) </w:t>
      </w:r>
    </w:p>
    <w:p w:rsidR="00A32D08" w:rsidRPr="000E6371" w:rsidRDefault="00A32D08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703951" w:rsidRPr="000E6371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Návrh řešení:</w:t>
      </w:r>
      <w:r w:rsidRPr="000E6371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83773687"/>
          <w:placeholder>
            <w:docPart w:val="7485DD7285B5401EBA8F925811500B32"/>
          </w:placeholder>
          <w:showingPlcHdr/>
          <w:text/>
        </w:sdtPr>
        <w:sdtEndPr/>
        <w:sdtContent>
          <w:r w:rsidR="006501F3"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:rsidR="00703951" w:rsidRPr="000E6371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2155B0" w:rsidRPr="000E6371" w:rsidRDefault="002155B0" w:rsidP="00703951">
      <w:pPr>
        <w:spacing w:after="0" w:line="240" w:lineRule="auto"/>
        <w:ind w:right="113"/>
        <w:jc w:val="both"/>
        <w:rPr>
          <w:rFonts w:ascii="Arial" w:hAnsi="Arial" w:cs="Arial"/>
          <w:i/>
          <w:iCs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Zároveň Vás žádám o vystavení písemného potvrzení o uplatnění reklamace s uvedením, kdy jsem práv</w:t>
      </w:r>
      <w:r w:rsidR="006E0221" w:rsidRPr="000E6371">
        <w:rPr>
          <w:rFonts w:ascii="Arial" w:hAnsi="Arial" w:cs="Arial"/>
          <w:color w:val="000000" w:themeColor="text1"/>
        </w:rPr>
        <w:t>o</w:t>
      </w:r>
      <w:r w:rsidRPr="000E6371">
        <w:rPr>
          <w:rFonts w:ascii="Arial" w:hAnsi="Arial" w:cs="Arial"/>
          <w:color w:val="000000" w:themeColor="text1"/>
        </w:rPr>
        <w:t xml:space="preserve"> uplatnil</w:t>
      </w:r>
      <w:r w:rsidR="00B91463" w:rsidRPr="000E6371">
        <w:rPr>
          <w:rFonts w:ascii="Arial" w:hAnsi="Arial" w:cs="Arial"/>
          <w:color w:val="000000" w:themeColor="text1"/>
        </w:rPr>
        <w:t>/a</w:t>
      </w:r>
      <w:r w:rsidRPr="000E6371">
        <w:rPr>
          <w:rFonts w:ascii="Arial" w:hAnsi="Arial" w:cs="Arial"/>
          <w:color w:val="000000" w:themeColor="text1"/>
        </w:rPr>
        <w:t>, co je obsahem reklamace spolu s mým nárokem na</w:t>
      </w:r>
      <w:r w:rsidR="00A32D08" w:rsidRPr="000E6371">
        <w:rPr>
          <w:rFonts w:ascii="Arial" w:hAnsi="Arial" w:cs="Arial"/>
          <w:color w:val="000000" w:themeColor="text1"/>
        </w:rPr>
        <w:t> </w:t>
      </w:r>
      <w:r w:rsidRPr="000E6371">
        <w:rPr>
          <w:rFonts w:ascii="Arial" w:hAnsi="Arial" w:cs="Arial"/>
          <w:color w:val="000000" w:themeColor="text1"/>
        </w:rPr>
        <w:t xml:space="preserve">opravu/výměnu, a následně potvrzení data a způsobu vyřízení reklamace, včetně potvrzení o provedení opravy a době jejího trvání </w:t>
      </w:r>
      <w:r w:rsidRPr="000E6371">
        <w:rPr>
          <w:rFonts w:ascii="Arial" w:hAnsi="Arial" w:cs="Arial"/>
          <w:i/>
          <w:iCs/>
          <w:color w:val="000000" w:themeColor="text1"/>
        </w:rPr>
        <w:t>(v případě, že se jedná o opravu, nikoliv výměnu).</w:t>
      </w:r>
    </w:p>
    <w:p w:rsidR="006501F3" w:rsidRPr="000E6371" w:rsidRDefault="006501F3" w:rsidP="000603D4">
      <w:pPr>
        <w:spacing w:after="0" w:line="240" w:lineRule="auto"/>
        <w:ind w:right="113"/>
        <w:rPr>
          <w:rFonts w:ascii="Arial" w:hAnsi="Arial" w:cs="Arial"/>
          <w:b/>
          <w:color w:val="000000" w:themeColor="text1"/>
        </w:rPr>
      </w:pPr>
    </w:p>
    <w:p w:rsidR="000603D4" w:rsidRPr="000E6371" w:rsidRDefault="000603D4" w:rsidP="000603D4">
      <w:pPr>
        <w:spacing w:after="0" w:line="240" w:lineRule="auto"/>
        <w:ind w:right="113"/>
        <w:rPr>
          <w:rFonts w:ascii="Arial" w:hAnsi="Arial" w:cs="Arial"/>
          <w:b/>
          <w:color w:val="000000" w:themeColor="text1"/>
        </w:rPr>
      </w:pPr>
    </w:p>
    <w:p w:rsidR="000603D4" w:rsidRPr="000E6371" w:rsidRDefault="000603D4" w:rsidP="000603D4">
      <w:pPr>
        <w:spacing w:after="0" w:line="240" w:lineRule="auto"/>
        <w:ind w:right="113"/>
        <w:rPr>
          <w:rFonts w:ascii="Arial" w:hAnsi="Arial" w:cs="Arial"/>
          <w:b/>
          <w:color w:val="000000" w:themeColor="text1"/>
        </w:rPr>
        <w:sectPr w:rsidR="000603D4" w:rsidRPr="000E6371" w:rsidSect="007A775D">
          <w:type w:val="continuous"/>
          <w:pgSz w:w="11906" w:h="16838"/>
          <w:pgMar w:top="1528" w:right="1417" w:bottom="1417" w:left="1417" w:header="284" w:footer="397" w:gutter="0"/>
          <w:cols w:space="708"/>
          <w:docGrid w:linePitch="360"/>
        </w:sectPr>
      </w:pPr>
    </w:p>
    <w:p w:rsidR="006501F3" w:rsidRPr="000E6371" w:rsidRDefault="000603D4" w:rsidP="006501F3">
      <w:pPr>
        <w:spacing w:after="0" w:line="240" w:lineRule="auto"/>
        <w:ind w:right="113"/>
        <w:rPr>
          <w:rFonts w:ascii="Arial" w:hAnsi="Arial" w:cs="Arial"/>
          <w:iCs/>
          <w:color w:val="000000" w:themeColor="text1"/>
        </w:rPr>
      </w:pPr>
      <w:r w:rsidRPr="000E6371">
        <w:rPr>
          <w:rFonts w:ascii="Arial" w:hAnsi="Arial" w:cs="Arial"/>
          <w:color w:val="000000" w:themeColor="text1"/>
        </w:rPr>
        <w:t>V</w:t>
      </w:r>
      <w:r w:rsidR="00DE1B73" w:rsidRPr="000E6371">
        <w:rPr>
          <w:rFonts w:ascii="Arial" w:hAnsi="Arial" w:cs="Arial"/>
          <w:color w:val="000000" w:themeColor="text1"/>
        </w:rPr>
        <w:t>/ve</w:t>
      </w:r>
      <w:r w:rsidRPr="000E6371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1760134452"/>
          <w:placeholder>
            <w:docPart w:val="6B2ED18BE4344060ADD288D0DA9D7895"/>
          </w:placeholder>
          <w:showingPlcHdr/>
          <w:text/>
        </w:sdtPr>
        <w:sdtEndPr/>
        <w:sdtContent>
          <w:r w:rsidRPr="000E6371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  <w:r w:rsidRPr="000E6371">
        <w:rPr>
          <w:rFonts w:ascii="Arial" w:hAnsi="Arial" w:cs="Arial"/>
          <w:color w:val="000000" w:themeColor="text1"/>
        </w:rPr>
        <w:t xml:space="preserve">, dne </w:t>
      </w:r>
      <w:r w:rsidR="006501F3" w:rsidRPr="000E6371">
        <w:rPr>
          <w:rFonts w:ascii="Arial" w:hAnsi="Arial" w:cs="Arial"/>
          <w:iCs/>
          <w:color w:val="000000" w:themeColor="text1"/>
        </w:rPr>
        <w:fldChar w:fldCharType="begin"/>
      </w:r>
      <w:r w:rsidR="006501F3" w:rsidRPr="000E6371">
        <w:rPr>
          <w:rFonts w:ascii="Arial" w:hAnsi="Arial" w:cs="Arial"/>
          <w:iCs/>
          <w:color w:val="000000" w:themeColor="text1"/>
        </w:rPr>
        <w:instrText xml:space="preserve"> DATE  \@ "d. M. yyyy"  \* MERGEFORMAT </w:instrText>
      </w:r>
      <w:r w:rsidR="006501F3" w:rsidRPr="000E6371">
        <w:rPr>
          <w:rFonts w:ascii="Arial" w:hAnsi="Arial" w:cs="Arial"/>
          <w:iCs/>
          <w:color w:val="000000" w:themeColor="text1"/>
        </w:rPr>
        <w:fldChar w:fldCharType="separate"/>
      </w:r>
      <w:r w:rsidR="00AE2D8A">
        <w:rPr>
          <w:rFonts w:ascii="Arial" w:hAnsi="Arial" w:cs="Arial"/>
          <w:iCs/>
          <w:noProof/>
          <w:color w:val="000000" w:themeColor="text1"/>
        </w:rPr>
        <w:t>25. 1. 2020</w:t>
      </w:r>
      <w:r w:rsidR="006501F3" w:rsidRPr="000E6371">
        <w:rPr>
          <w:rFonts w:ascii="Arial" w:hAnsi="Arial" w:cs="Arial"/>
          <w:iCs/>
          <w:color w:val="000000" w:themeColor="text1"/>
        </w:rPr>
        <w:fldChar w:fldCharType="end"/>
      </w:r>
    </w:p>
    <w:p w:rsidR="000603D4" w:rsidRPr="000E6371" w:rsidRDefault="000603D4" w:rsidP="000603D4">
      <w:pPr>
        <w:spacing w:after="0" w:line="240" w:lineRule="auto"/>
        <w:ind w:right="113"/>
        <w:rPr>
          <w:rFonts w:ascii="Arial" w:hAnsi="Arial" w:cs="Arial"/>
          <w:color w:val="000000" w:themeColor="text1"/>
        </w:rPr>
      </w:pPr>
    </w:p>
    <w:p w:rsidR="006E0221" w:rsidRPr="000E6371" w:rsidRDefault="006E0221" w:rsidP="00703951">
      <w:pPr>
        <w:spacing w:after="0" w:line="240" w:lineRule="auto"/>
        <w:ind w:right="113"/>
        <w:rPr>
          <w:rFonts w:ascii="Arial" w:hAnsi="Arial" w:cs="Arial"/>
          <w:b/>
          <w:color w:val="000000" w:themeColor="text1"/>
        </w:rPr>
      </w:pPr>
    </w:p>
    <w:p w:rsidR="002155B0" w:rsidRPr="000E6371" w:rsidRDefault="002155B0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2155B0" w:rsidRPr="000E6371" w:rsidRDefault="002155B0" w:rsidP="000603D4">
      <w:pPr>
        <w:tabs>
          <w:tab w:val="center" w:pos="2025"/>
        </w:tabs>
        <w:spacing w:after="0" w:line="240" w:lineRule="auto"/>
        <w:ind w:right="113"/>
        <w:jc w:val="center"/>
        <w:rPr>
          <w:rFonts w:ascii="Arial" w:hAnsi="Arial" w:cs="Arial"/>
          <w:i/>
          <w:iCs/>
          <w:color w:val="000000" w:themeColor="text1"/>
          <w:sz w:val="20"/>
          <w:szCs w:val="20"/>
        </w:rPr>
      </w:pPr>
      <w:r w:rsidRPr="000E6371">
        <w:rPr>
          <w:rFonts w:ascii="Arial" w:hAnsi="Arial" w:cs="Arial"/>
          <w:i/>
          <w:iCs/>
          <w:color w:val="000000" w:themeColor="text1"/>
          <w:sz w:val="20"/>
          <w:szCs w:val="20"/>
        </w:rPr>
        <w:t>______</w:t>
      </w:r>
      <w:r w:rsidR="000603D4" w:rsidRPr="000E6371">
        <w:rPr>
          <w:rFonts w:ascii="Arial" w:hAnsi="Arial" w:cs="Arial"/>
          <w:i/>
          <w:iCs/>
          <w:color w:val="000000" w:themeColor="text1"/>
          <w:sz w:val="20"/>
          <w:szCs w:val="20"/>
        </w:rPr>
        <w:t>______________________________</w:t>
      </w:r>
    </w:p>
    <w:p w:rsidR="002155B0" w:rsidRPr="000E6371" w:rsidRDefault="000362C2" w:rsidP="000603D4">
      <w:pPr>
        <w:tabs>
          <w:tab w:val="center" w:pos="2025"/>
        </w:tabs>
        <w:spacing w:after="0" w:line="240" w:lineRule="auto"/>
        <w:ind w:right="113"/>
        <w:jc w:val="center"/>
        <w:rPr>
          <w:rFonts w:ascii="Arial" w:hAnsi="Arial" w:cs="Arial"/>
          <w:color w:val="000000" w:themeColor="text1"/>
        </w:rPr>
      </w:pPr>
      <w:r w:rsidRPr="000E6371">
        <w:rPr>
          <w:rFonts w:ascii="Arial" w:hAnsi="Arial" w:cs="Arial"/>
          <w:bCs/>
          <w:color w:val="000000" w:themeColor="text1"/>
        </w:rPr>
        <w:t xml:space="preserve">Podpis </w:t>
      </w:r>
      <w:r w:rsidR="002155B0" w:rsidRPr="000E6371">
        <w:rPr>
          <w:rFonts w:ascii="Arial" w:hAnsi="Arial" w:cs="Arial"/>
          <w:bCs/>
          <w:color w:val="000000" w:themeColor="text1"/>
        </w:rPr>
        <w:t>spotřebitele</w:t>
      </w:r>
    </w:p>
    <w:p w:rsidR="000603D4" w:rsidRPr="000E6371" w:rsidRDefault="000603D4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  <w:sectPr w:rsidR="000603D4" w:rsidRPr="000E6371" w:rsidSect="000603D4">
          <w:type w:val="continuous"/>
          <w:pgSz w:w="11906" w:h="16838"/>
          <w:pgMar w:top="1528" w:right="1417" w:bottom="1417" w:left="1417" w:header="284" w:footer="397" w:gutter="0"/>
          <w:cols w:num="2" w:space="708"/>
          <w:docGrid w:linePitch="360"/>
        </w:sectPr>
      </w:pPr>
    </w:p>
    <w:p w:rsidR="002155B0" w:rsidRPr="000E6371" w:rsidRDefault="002155B0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0362C2" w:rsidRPr="000E6371" w:rsidRDefault="000362C2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0362C2" w:rsidRPr="000E6371" w:rsidRDefault="000362C2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703951" w:rsidRPr="000E6371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:rsidR="00DB4292" w:rsidRPr="000E6371" w:rsidRDefault="00DB4292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sectPr w:rsidR="00DB4292" w:rsidRPr="000E6371" w:rsidSect="007A775D">
      <w:type w:val="continuous"/>
      <w:pgSz w:w="11906" w:h="16838"/>
      <w:pgMar w:top="1528" w:right="1417" w:bottom="1417" w:left="1417" w:header="284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3BDF" w:rsidRDefault="009A3BDF" w:rsidP="008A289C">
      <w:pPr>
        <w:spacing w:after="0" w:line="240" w:lineRule="auto"/>
      </w:pPr>
      <w:r>
        <w:separator/>
      </w:r>
    </w:p>
  </w:endnote>
  <w:endnote w:type="continuationSeparator" w:id="0">
    <w:p w:rsidR="009A3BDF" w:rsidRDefault="009A3BDF" w:rsidP="008A2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i/>
        <w:color w:val="808080" w:themeColor="background1" w:themeShade="80"/>
        <w:sz w:val="16"/>
        <w:szCs w:val="16"/>
      </w:rPr>
      <w:id w:val="-191308621"/>
      <w:docPartObj>
        <w:docPartGallery w:val="Page Numbers (Bottom of Page)"/>
        <w:docPartUnique/>
      </w:docPartObj>
    </w:sdtPr>
    <w:sdtEndPr/>
    <w:sdtContent>
      <w:p w:rsidR="00DB4292" w:rsidRDefault="006501F3" w:rsidP="00174F29">
        <w:pPr>
          <w:pStyle w:val="Zpat"/>
          <w:rPr>
            <w:i/>
            <w:color w:val="808080" w:themeColor="background1" w:themeShade="80"/>
            <w:sz w:val="16"/>
            <w:szCs w:val="16"/>
          </w:rPr>
        </w:pPr>
        <w:r w:rsidRPr="006501F3">
          <w:rPr>
            <w:i/>
            <w:noProof/>
            <w:color w:val="808080" w:themeColor="background1" w:themeShade="80"/>
            <w:sz w:val="16"/>
            <w:szCs w:val="16"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2" name="Skupina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3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6501F3" w:rsidRDefault="006501F3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fldChar w:fldCharType="separate"/>
                                </w:r>
                                <w:r w:rsidR="00B3392C" w:rsidRPr="00B3392C"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1</w:t>
                                </w:r>
                                <w:r>
                                  <w:rPr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  <w:r>
                                  <w:rPr>
                                    <w:color w:val="8C8C8C" w:themeColor="background1" w:themeShade="8C"/>
                                  </w:rPr>
                                  <w:t>/2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4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5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6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id="Skupina 2" o:spid="_x0000_s1026" style="position:absolute;margin-left:0;margin-top:0;width:610.5pt;height:15pt;z-index:251659264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7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  <v:textbox inset="0,0,0,0">
                      <w:txbxContent>
                        <w:p w:rsidR="006501F3" w:rsidRDefault="006501F3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fldChar w:fldCharType="separate"/>
                          </w:r>
                          <w:r w:rsidR="00B3392C" w:rsidRPr="00B3392C">
                            <w:rPr>
                              <w:noProof/>
                              <w:color w:val="8C8C8C" w:themeColor="background1" w:themeShade="8C"/>
                            </w:rPr>
                            <w:t>1</w:t>
                          </w:r>
                          <w:r>
                            <w:rPr>
                              <w:color w:val="8C8C8C" w:themeColor="background1" w:themeShade="8C"/>
                            </w:rPr>
                            <w:fldChar w:fldCharType="end"/>
                          </w:r>
                          <w:r>
                            <w:rPr>
                              <w:color w:val="8C8C8C" w:themeColor="background1" w:themeShade="8C"/>
                            </w:rPr>
                            <w:t>/2</w:t>
                          </w:r>
                        </w:p>
                      </w:txbxContent>
                    </v:textbox>
                  </v:shape>
                  <v:group id="Group 31" o:spid="_x0000_s1028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" strokecolor="#a5a5a5"/>
                    <v:shape id="AutoShape 28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3BDF" w:rsidRDefault="009A3BDF" w:rsidP="008A289C">
      <w:pPr>
        <w:spacing w:after="0" w:line="240" w:lineRule="auto"/>
      </w:pPr>
      <w:r>
        <w:separator/>
      </w:r>
    </w:p>
  </w:footnote>
  <w:footnote w:type="continuationSeparator" w:id="0">
    <w:p w:rsidR="009A3BDF" w:rsidRDefault="009A3BDF" w:rsidP="008A28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  <w:r>
      <w:rPr>
        <w:rFonts w:asciiTheme="majorHAnsi" w:eastAsiaTheme="majorEastAsia" w:hAnsiTheme="majorHAnsi" w:cstheme="majorBidi"/>
        <w:b/>
        <w:bCs/>
        <w:i/>
        <w:noProof/>
        <w:color w:val="365F91" w:themeColor="accent1" w:themeShade="BF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1588239</wp:posOffset>
          </wp:positionH>
          <wp:positionV relativeFrom="margin">
            <wp:posOffset>-714375</wp:posOffset>
          </wp:positionV>
          <wp:extent cx="2579796" cy="678180"/>
          <wp:effectExtent l="0" t="0" r="0" b="762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5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79796" cy="6781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</w:p>
  <w:p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</w:p>
  <w:p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</w:p>
  <w:p w:rsidR="00BA1606" w:rsidRPr="000E6371" w:rsidRDefault="00B24336" w:rsidP="006501F3">
    <w:pPr>
      <w:pStyle w:val="Zhlav"/>
      <w:pBdr>
        <w:bottom w:val="single" w:sz="4" w:space="1" w:color="auto"/>
      </w:pBdr>
      <w:rPr>
        <w:rFonts w:ascii="Courier New" w:eastAsiaTheme="majorEastAsia" w:hAnsi="Courier New" w:cs="Courier New"/>
        <w:b/>
        <w:i/>
        <w:color w:val="000000" w:themeColor="text1"/>
      </w:rPr>
    </w:pPr>
    <w:r w:rsidRPr="000E6371">
      <w:rPr>
        <w:rFonts w:asciiTheme="majorHAnsi" w:eastAsiaTheme="majorEastAsia" w:hAnsiTheme="majorHAnsi" w:cstheme="majorBidi"/>
        <w:b/>
        <w:bCs/>
        <w:i/>
        <w:color w:val="000000" w:themeColor="text1"/>
      </w:rPr>
      <w:tab/>
    </w:r>
    <w:r w:rsidR="00BA1606" w:rsidRPr="000E6371">
      <w:rPr>
        <w:rFonts w:asciiTheme="majorHAnsi" w:eastAsiaTheme="majorEastAsia" w:hAnsiTheme="majorHAnsi" w:cstheme="majorBidi"/>
        <w:b/>
        <w:i/>
        <w:iCs/>
        <w:color w:val="000000" w:themeColor="text1"/>
      </w:rPr>
      <w:tab/>
    </w:r>
    <w:r w:rsidR="00174F29" w:rsidRPr="000E6371">
      <w:rPr>
        <w:rFonts w:ascii="Courier New" w:eastAsiaTheme="majorEastAsia" w:hAnsi="Courier New" w:cs="Courier New"/>
        <w:color w:val="000000" w:themeColor="text1"/>
      </w:rPr>
      <w:t>www.</w:t>
    </w:r>
    <w:r w:rsidR="000E6371" w:rsidRPr="000E6371">
      <w:rPr>
        <w:rFonts w:ascii="Courier New" w:eastAsiaTheme="majorEastAsia" w:hAnsi="Courier New" w:cs="Courier New"/>
        <w:color w:val="000000" w:themeColor="text1"/>
      </w:rPr>
      <w:t>roni-syvin</w:t>
    </w:r>
    <w:r w:rsidR="00174F29" w:rsidRPr="000E6371">
      <w:rPr>
        <w:rFonts w:ascii="Courier New" w:eastAsiaTheme="majorEastAsia" w:hAnsi="Courier New" w:cs="Courier New"/>
        <w:color w:val="000000" w:themeColor="text1"/>
      </w:rPr>
      <w:t>.c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3"/>
    <w:multiLevelType w:val="multilevel"/>
    <w:tmpl w:val="685CFDDE"/>
    <w:name w:val="WW8Num3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Calibri"/>
        <w:b/>
        <w:i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00D921F3"/>
    <w:multiLevelType w:val="hybridMultilevel"/>
    <w:tmpl w:val="B69ABA7E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35649BF6">
      <w:start w:val="1"/>
      <w:numFmt w:val="bullet"/>
      <w:lvlText w:val="−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AE0CD6"/>
    <w:multiLevelType w:val="hybridMultilevel"/>
    <w:tmpl w:val="53C08672"/>
    <w:lvl w:ilvl="0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5" w15:restartNumberingAfterBreak="0">
    <w:nsid w:val="0ED2534F"/>
    <w:multiLevelType w:val="hybridMultilevel"/>
    <w:tmpl w:val="99C0D7B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703E8"/>
    <w:multiLevelType w:val="hybridMultilevel"/>
    <w:tmpl w:val="B49EBDF4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40D"/>
    <w:multiLevelType w:val="multilevel"/>
    <w:tmpl w:val="942005AE"/>
    <w:lvl w:ilvl="0">
      <w:start w:val="1"/>
      <w:numFmt w:val="ordin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8" w15:restartNumberingAfterBreak="0">
    <w:nsid w:val="1EC6556A"/>
    <w:multiLevelType w:val="multilevel"/>
    <w:tmpl w:val="1C2071A8"/>
    <w:lvl w:ilvl="0">
      <w:start w:val="1"/>
      <w:numFmt w:val="bullet"/>
      <w:lvlText w:val="−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9" w15:restartNumberingAfterBreak="0">
    <w:nsid w:val="2E970730"/>
    <w:multiLevelType w:val="multilevel"/>
    <w:tmpl w:val="B7469E0C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7DA71BB"/>
    <w:multiLevelType w:val="multilevel"/>
    <w:tmpl w:val="A732AB56"/>
    <w:lvl w:ilvl="0">
      <w:start w:val="1"/>
      <w:numFmt w:val="bullet"/>
      <w:lvlText w:val="−"/>
      <w:lvlJc w:val="left"/>
      <w:pPr>
        <w:ind w:left="454" w:hanging="454"/>
      </w:pPr>
      <w:rPr>
        <w:rFonts w:ascii="Courier New" w:hAnsi="Courier New"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EF67B5D"/>
    <w:multiLevelType w:val="hybridMultilevel"/>
    <w:tmpl w:val="F6F8264E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8E45B1"/>
    <w:multiLevelType w:val="hybridMultilevel"/>
    <w:tmpl w:val="9974656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1EF79C8"/>
    <w:multiLevelType w:val="multilevel"/>
    <w:tmpl w:val="C13EE2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4" w15:restartNumberingAfterBreak="0">
    <w:nsid w:val="533F570D"/>
    <w:multiLevelType w:val="multilevel"/>
    <w:tmpl w:val="2738ED14"/>
    <w:lvl w:ilvl="0">
      <w:start w:val="1"/>
      <w:numFmt w:val="ordin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357" w:hanging="357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720" w:hanging="36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886576F"/>
    <w:multiLevelType w:val="hybridMultilevel"/>
    <w:tmpl w:val="F66E6B64"/>
    <w:lvl w:ilvl="0" w:tplc="605AF78E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D04E76"/>
    <w:multiLevelType w:val="hybridMultilevel"/>
    <w:tmpl w:val="B9DA7F94"/>
    <w:lvl w:ilvl="0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1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17" w15:restartNumberingAfterBreak="0">
    <w:nsid w:val="5EEB36D6"/>
    <w:multiLevelType w:val="multilevel"/>
    <w:tmpl w:val="8D98A524"/>
    <w:lvl w:ilvl="0">
      <w:start w:val="1"/>
      <w:numFmt w:val="ordinal"/>
      <w:lvlText w:val="%1)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63271674"/>
    <w:multiLevelType w:val="hybridMultilevel"/>
    <w:tmpl w:val="435ED9B8"/>
    <w:lvl w:ilvl="0" w:tplc="605AF78E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35649BF6">
      <w:start w:val="1"/>
      <w:numFmt w:val="bullet"/>
      <w:lvlText w:val="−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890338"/>
    <w:multiLevelType w:val="multilevel"/>
    <w:tmpl w:val="942005AE"/>
    <w:lvl w:ilvl="0">
      <w:start w:val="1"/>
      <w:numFmt w:val="ordin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13"/>
  </w:num>
  <w:num w:numId="3">
    <w:abstractNumId w:val="12"/>
  </w:num>
  <w:num w:numId="4">
    <w:abstractNumId w:val="19"/>
  </w:num>
  <w:num w:numId="5">
    <w:abstractNumId w:val="7"/>
  </w:num>
  <w:num w:numId="6">
    <w:abstractNumId w:val="14"/>
  </w:num>
  <w:num w:numId="7">
    <w:abstractNumId w:val="17"/>
  </w:num>
  <w:num w:numId="8">
    <w:abstractNumId w:val="9"/>
  </w:num>
  <w:num w:numId="9">
    <w:abstractNumId w:val="15"/>
  </w:num>
  <w:num w:numId="10">
    <w:abstractNumId w:val="18"/>
  </w:num>
  <w:num w:numId="11">
    <w:abstractNumId w:val="4"/>
  </w:num>
  <w:num w:numId="12">
    <w:abstractNumId w:val="16"/>
  </w:num>
  <w:num w:numId="13">
    <w:abstractNumId w:val="11"/>
  </w:num>
  <w:num w:numId="14">
    <w:abstractNumId w:val="3"/>
  </w:num>
  <w:num w:numId="15">
    <w:abstractNumId w:val="10"/>
  </w:num>
  <w:num w:numId="16">
    <w:abstractNumId w:val="6"/>
  </w:num>
  <w:num w:numId="17">
    <w:abstractNumId w:val="1"/>
  </w:num>
  <w:num w:numId="18">
    <w:abstractNumId w:val="2"/>
  </w:num>
  <w:num w:numId="19">
    <w:abstractNumId w:val="8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removePersonalInformation/>
  <w:removeDateAndTime/>
  <w:displayBackgroundShape/>
  <w:proofState w:spelling="clean" w:grammar="clean"/>
  <w:documentProtection w:edit="forms" w:enforcement="1" w:cryptProviderType="rsaAES" w:cryptAlgorithmClass="hash" w:cryptAlgorithmType="typeAny" w:cryptAlgorithmSid="14" w:cryptSpinCount="100000" w:hash="YudsQXDr9mDKbXlPBWtrjKLrJ+AEwRDeYwIy96ewQzmHX0X1kX/oPIwQETXFfCg4IyB7SxmLR8ov1icvqZzppQ==" w:salt="Y4yGDie3rZVcgEn0xkQW5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NjQ0MbYwMDUzNjdS0lEKTi0uzszPAykwrQUA6qeyjCwAAAA="/>
  </w:docVars>
  <w:rsids>
    <w:rsidRoot w:val="00F83B6D"/>
    <w:rsid w:val="000362C2"/>
    <w:rsid w:val="0005727C"/>
    <w:rsid w:val="000603D4"/>
    <w:rsid w:val="00080C69"/>
    <w:rsid w:val="000A4DE3"/>
    <w:rsid w:val="000E6371"/>
    <w:rsid w:val="00103422"/>
    <w:rsid w:val="001360F5"/>
    <w:rsid w:val="001547CD"/>
    <w:rsid w:val="00174F29"/>
    <w:rsid w:val="001D3EA0"/>
    <w:rsid w:val="00200B3D"/>
    <w:rsid w:val="002155B0"/>
    <w:rsid w:val="002F6FC2"/>
    <w:rsid w:val="00344742"/>
    <w:rsid w:val="004A2856"/>
    <w:rsid w:val="004B3D08"/>
    <w:rsid w:val="005E35DB"/>
    <w:rsid w:val="005F48DA"/>
    <w:rsid w:val="00641129"/>
    <w:rsid w:val="006501F3"/>
    <w:rsid w:val="00666B2A"/>
    <w:rsid w:val="006E0221"/>
    <w:rsid w:val="00703951"/>
    <w:rsid w:val="0076411C"/>
    <w:rsid w:val="007738EE"/>
    <w:rsid w:val="007740EB"/>
    <w:rsid w:val="007A37D7"/>
    <w:rsid w:val="007A775D"/>
    <w:rsid w:val="007D2ED3"/>
    <w:rsid w:val="007E7628"/>
    <w:rsid w:val="007F0423"/>
    <w:rsid w:val="0080626C"/>
    <w:rsid w:val="008306AE"/>
    <w:rsid w:val="008818E8"/>
    <w:rsid w:val="00882798"/>
    <w:rsid w:val="008A289C"/>
    <w:rsid w:val="0091316A"/>
    <w:rsid w:val="00921218"/>
    <w:rsid w:val="009359DB"/>
    <w:rsid w:val="00945B1A"/>
    <w:rsid w:val="00980AFF"/>
    <w:rsid w:val="00982DCF"/>
    <w:rsid w:val="00985766"/>
    <w:rsid w:val="009A3BDF"/>
    <w:rsid w:val="00A32D08"/>
    <w:rsid w:val="00A4540D"/>
    <w:rsid w:val="00A662C1"/>
    <w:rsid w:val="00AE2D8A"/>
    <w:rsid w:val="00B07744"/>
    <w:rsid w:val="00B24336"/>
    <w:rsid w:val="00B3392C"/>
    <w:rsid w:val="00B54207"/>
    <w:rsid w:val="00B64CAC"/>
    <w:rsid w:val="00B91463"/>
    <w:rsid w:val="00BA1606"/>
    <w:rsid w:val="00BB165E"/>
    <w:rsid w:val="00BD7D11"/>
    <w:rsid w:val="00C02C2E"/>
    <w:rsid w:val="00C04D6E"/>
    <w:rsid w:val="00C23E58"/>
    <w:rsid w:val="00C351E8"/>
    <w:rsid w:val="00C95028"/>
    <w:rsid w:val="00C973DE"/>
    <w:rsid w:val="00CB6CA7"/>
    <w:rsid w:val="00CC3AE5"/>
    <w:rsid w:val="00D62227"/>
    <w:rsid w:val="00D836B4"/>
    <w:rsid w:val="00DA6C35"/>
    <w:rsid w:val="00DB4292"/>
    <w:rsid w:val="00DE1B73"/>
    <w:rsid w:val="00DE6452"/>
    <w:rsid w:val="00E86C5D"/>
    <w:rsid w:val="00EB6388"/>
    <w:rsid w:val="00EF7417"/>
    <w:rsid w:val="00F83B6D"/>
    <w:rsid w:val="00F87D8E"/>
    <w:rsid w:val="00FB3EE2"/>
    <w:rsid w:val="00FE37D9"/>
    <w:rsid w:val="00FE3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5E35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662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F83B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83B6D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BD7D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A289C"/>
  </w:style>
  <w:style w:type="paragraph" w:styleId="Zpat">
    <w:name w:val="footer"/>
    <w:basedOn w:val="Normln"/>
    <w:link w:val="Zpat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A289C"/>
  </w:style>
  <w:style w:type="character" w:styleId="Hypertextovodkaz">
    <w:name w:val="Hyperlink"/>
    <w:basedOn w:val="Standardnpsmoodstavce"/>
    <w:uiPriority w:val="99"/>
    <w:unhideWhenUsed/>
    <w:rsid w:val="00DB4292"/>
    <w:rPr>
      <w:color w:val="0000FF" w:themeColor="hyperlink"/>
      <w:u w:val="single"/>
    </w:rPr>
  </w:style>
  <w:style w:type="paragraph" w:customStyle="1" w:styleId="Textpoznpodarou1">
    <w:name w:val="Text pozn. pod čarou1"/>
    <w:basedOn w:val="Normln"/>
    <w:rsid w:val="00DB4292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kern w:val="1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5E35DB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5E35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662C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Zstupntext">
    <w:name w:val="Placeholder Text"/>
    <w:basedOn w:val="Standardnpsmoodstavce"/>
    <w:uiPriority w:val="99"/>
    <w:semiHidden/>
    <w:rsid w:val="007A775D"/>
    <w:rPr>
      <w:color w:val="808080"/>
    </w:rPr>
  </w:style>
  <w:style w:type="paragraph" w:styleId="Bezmezer">
    <w:name w:val="No Spacing"/>
    <w:uiPriority w:val="1"/>
    <w:qFormat/>
    <w:rsid w:val="000603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johns-shop.cz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DB576053D3A43FFA42F00D0D01D0F6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DEA3D5C-1C2F-4BA7-8AEC-F995BF2E368F}"/>
      </w:docPartPr>
      <w:docPartBody>
        <w:p w:rsidR="008F2312" w:rsidRDefault="008F2312" w:rsidP="008F2312">
          <w:pPr>
            <w:pStyle w:val="2DB576053D3A43FFA42F00D0D01D0F6F1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B93D3526F3A44B60A5D939536C395FA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CED8052-8AFF-4286-88AF-9F7BA5ACA323}"/>
      </w:docPartPr>
      <w:docPartBody>
        <w:p w:rsidR="008F2312" w:rsidRDefault="008F2312" w:rsidP="008F2312">
          <w:pPr>
            <w:pStyle w:val="B93D3526F3A44B60A5D939536C395FA21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9A826D1D6F8D4D41910050EDB371116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BD5ED1F-90D3-433D-9A7B-CDEDFF677B36}"/>
      </w:docPartPr>
      <w:docPartBody>
        <w:p w:rsidR="008F2312" w:rsidRDefault="008F2312" w:rsidP="008F2312">
          <w:pPr>
            <w:pStyle w:val="9A826D1D6F8D4D41910050EDB37111621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189BB7871E8D4E9E82B1CC5ECDFAF8C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E73CAF-9EE5-458C-9AF5-D8C54DA54711}"/>
      </w:docPartPr>
      <w:docPartBody>
        <w:p w:rsidR="008F2312" w:rsidRDefault="008F2312" w:rsidP="008F2312">
          <w:pPr>
            <w:pStyle w:val="189BB7871E8D4E9E82B1CC5ECDFAF8CA1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C5A6927A7C2544A6A989CD3366061D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691077E-C510-4635-A27B-C4839B3B34E8}"/>
      </w:docPartPr>
      <w:docPartBody>
        <w:p w:rsidR="008F2312" w:rsidRDefault="008F2312" w:rsidP="008F2312">
          <w:pPr>
            <w:pStyle w:val="C5A6927A7C2544A6A989CD3366061D5B1"/>
          </w:pPr>
          <w:r w:rsidRPr="000603D4">
            <w:rPr>
              <w:rStyle w:val="Zstupntext"/>
              <w:rFonts w:ascii="Arial" w:hAnsi="Arial" w:cs="Arial"/>
            </w:rPr>
            <w:t>Klikněte nebo klepněte sem a zadejte datum.</w:t>
          </w:r>
        </w:p>
      </w:docPartBody>
    </w:docPart>
    <w:docPart>
      <w:docPartPr>
        <w:name w:val="2BDBE7C3F14545689F678EC1A72DE8E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CC592CE-6BF3-43FE-BDBA-4F80E361A0B2}"/>
      </w:docPartPr>
      <w:docPartBody>
        <w:p w:rsidR="008F2312" w:rsidRDefault="008F2312" w:rsidP="008F2312">
          <w:pPr>
            <w:pStyle w:val="2BDBE7C3F14545689F678EC1A72DE8EC1"/>
          </w:pPr>
          <w:r w:rsidRPr="000603D4">
            <w:rPr>
              <w:rStyle w:val="Zstupntext"/>
              <w:rFonts w:ascii="Arial" w:hAnsi="Arial" w:cs="Arial"/>
            </w:rPr>
            <w:t>Klikněte nebo klepněte sem a zadejte datum.</w:t>
          </w:r>
        </w:p>
      </w:docPartBody>
    </w:docPart>
    <w:docPart>
      <w:docPartPr>
        <w:name w:val="A652503B96244AB9A3EDB03AD2D6C4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DB305DB-9E8E-4D8F-8184-77FB674127A4}"/>
      </w:docPartPr>
      <w:docPartBody>
        <w:p w:rsidR="008F2312" w:rsidRDefault="008F2312" w:rsidP="008F2312">
          <w:pPr>
            <w:pStyle w:val="A652503B96244AB9A3EDB03AD2D6C4351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4DABAB0839364D899B4531BA92ED955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8D513FB-1724-49A2-810F-32C9B4463D7B}"/>
      </w:docPartPr>
      <w:docPartBody>
        <w:p w:rsidR="008F2312" w:rsidRDefault="008F2312" w:rsidP="008F2312">
          <w:pPr>
            <w:pStyle w:val="4DABAB0839364D899B4531BA92ED955E1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2934916884E74FA8B7C66EA58F583AA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15C2EEA-159E-4D30-B503-E394B8266AC5}"/>
      </w:docPartPr>
      <w:docPartBody>
        <w:p w:rsidR="008F2312" w:rsidRDefault="008F2312" w:rsidP="008F2312">
          <w:pPr>
            <w:pStyle w:val="2934916884E74FA8B7C66EA58F583AA21"/>
          </w:pPr>
          <w:r w:rsidRPr="000603D4">
            <w:rPr>
              <w:rStyle w:val="Zstupntext"/>
              <w:rFonts w:ascii="Arial" w:hAnsi="Arial" w:cs="Arial"/>
            </w:rPr>
            <w:t>Zvolte položku.</w:t>
          </w:r>
        </w:p>
      </w:docPartBody>
    </w:docPart>
    <w:docPart>
      <w:docPartPr>
        <w:name w:val="AE9A448EFCBA40FF9EF18621BF2BC3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1E04410-DE81-40CD-BF76-F5F7B758A507}"/>
      </w:docPartPr>
      <w:docPartBody>
        <w:p w:rsidR="008F2312" w:rsidRDefault="008F2312" w:rsidP="008F2312">
          <w:pPr>
            <w:pStyle w:val="AE9A448EFCBA40FF9EF18621BF2BC38B1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D3119B1A291348AD9A652F6BF20C1C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DE58EBB-FB5D-4959-A398-E8B1DD9D9FD0}"/>
      </w:docPartPr>
      <w:docPartBody>
        <w:p w:rsidR="008F2312" w:rsidRDefault="008F2312" w:rsidP="008F2312">
          <w:pPr>
            <w:pStyle w:val="D3119B1A291348AD9A652F6BF20C1C901"/>
          </w:pPr>
          <w:r w:rsidRPr="006501F3">
            <w:rPr>
              <w:rStyle w:val="Zstupntext"/>
              <w:rFonts w:ascii="Arial" w:hAnsi="Arial" w:cs="Arial"/>
            </w:rPr>
            <w:t>Klikněte nebo klepněte sem a zadejte datum.</w:t>
          </w:r>
        </w:p>
      </w:docPartBody>
    </w:docPart>
    <w:docPart>
      <w:docPartPr>
        <w:name w:val="E4C90EFF1A504056998E8F26B1805EA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7CF4A-594D-4C19-9A69-41BF174CC37E}"/>
      </w:docPartPr>
      <w:docPartBody>
        <w:p w:rsidR="008F2312" w:rsidRDefault="008F2312" w:rsidP="008F2312">
          <w:pPr>
            <w:pStyle w:val="E4C90EFF1A504056998E8F26B1805EA31"/>
          </w:pPr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FBE6A34E10BC44E786812E5D482593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BA9685A-7622-4844-BB1F-A6D7D5ADAE15}"/>
      </w:docPartPr>
      <w:docPartBody>
        <w:p w:rsidR="008F2312" w:rsidRDefault="008F2312" w:rsidP="008F2312">
          <w:pPr>
            <w:pStyle w:val="FBE6A34E10BC44E786812E5D482593231"/>
          </w:pPr>
          <w:r w:rsidRPr="006501F3">
            <w:rPr>
              <w:rStyle w:val="Zstupntext"/>
              <w:rFonts w:ascii="Arial" w:hAnsi="Arial" w:cs="Arial"/>
            </w:rPr>
            <w:t>Zvolte položku.</w:t>
          </w:r>
        </w:p>
      </w:docPartBody>
    </w:docPart>
    <w:docPart>
      <w:docPartPr>
        <w:name w:val="C14208980A544A20960756CDA1DBC78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5A9736-2B1E-40C7-8B97-9E055E0DDF8A}"/>
      </w:docPartPr>
      <w:docPartBody>
        <w:p w:rsidR="008F2312" w:rsidRDefault="008F2312" w:rsidP="008F2312">
          <w:pPr>
            <w:pStyle w:val="C14208980A544A20960756CDA1DBC7831"/>
          </w:pPr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7485DD7285B5401EBA8F925811500B3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A37DC37-3404-4875-832C-8CFEA125402C}"/>
      </w:docPartPr>
      <w:docPartBody>
        <w:p w:rsidR="008F2312" w:rsidRDefault="008F2312" w:rsidP="008F2312">
          <w:pPr>
            <w:pStyle w:val="7485DD7285B5401EBA8F925811500B321"/>
          </w:pPr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6B2ED18BE4344060ADD288D0DA9D789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07BA568-B096-4000-AB44-0C9C93411CC0}"/>
      </w:docPartPr>
      <w:docPartBody>
        <w:p w:rsidR="008F2312" w:rsidRDefault="008F2312" w:rsidP="008F2312">
          <w:pPr>
            <w:pStyle w:val="6B2ED18BE4344060ADD288D0DA9D78951"/>
          </w:pPr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0C463DC073604F39B5B22A79AFDCEDD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C94C7EB-C84A-4A04-88E4-B17ED521F1EF}"/>
      </w:docPartPr>
      <w:docPartBody>
        <w:p w:rsidR="001318A2" w:rsidRDefault="008F2312" w:rsidP="008F2312">
          <w:pPr>
            <w:pStyle w:val="0C463DC073604F39B5B22A79AFDCEDDC"/>
          </w:pPr>
          <w:r w:rsidRPr="009359DB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07387"/>
    <w:rsid w:val="001318A2"/>
    <w:rsid w:val="00246356"/>
    <w:rsid w:val="00294645"/>
    <w:rsid w:val="002E3132"/>
    <w:rsid w:val="006224E9"/>
    <w:rsid w:val="007F6D6E"/>
    <w:rsid w:val="00885A6C"/>
    <w:rsid w:val="008F2312"/>
    <w:rsid w:val="00C07387"/>
    <w:rsid w:val="00C86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8F2312"/>
    <w:rPr>
      <w:color w:val="808080"/>
    </w:rPr>
  </w:style>
  <w:style w:type="paragraph" w:customStyle="1" w:styleId="33549ECA5FB34974B115232930AA11E6">
    <w:name w:val="33549ECA5FB34974B115232930AA11E6"/>
    <w:rsid w:val="00C07387"/>
  </w:style>
  <w:style w:type="paragraph" w:customStyle="1" w:styleId="6CCD85594C74436E9B78457682FF3B21">
    <w:name w:val="6CCD85594C74436E9B78457682FF3B21"/>
    <w:rsid w:val="00C07387"/>
  </w:style>
  <w:style w:type="paragraph" w:customStyle="1" w:styleId="2DB576053D3A43FFA42F00D0D01D0F6F">
    <w:name w:val="2DB576053D3A43FFA42F00D0D01D0F6F"/>
    <w:rsid w:val="00C07387"/>
    <w:pPr>
      <w:spacing w:after="200" w:line="276" w:lineRule="auto"/>
      <w:ind w:left="720"/>
      <w:contextualSpacing/>
    </w:pPr>
  </w:style>
  <w:style w:type="paragraph" w:customStyle="1" w:styleId="B93D3526F3A44B60A5D939536C395FA2">
    <w:name w:val="B93D3526F3A44B60A5D939536C395FA2"/>
    <w:rsid w:val="00C07387"/>
    <w:pPr>
      <w:spacing w:after="200" w:line="276" w:lineRule="auto"/>
      <w:ind w:left="720"/>
      <w:contextualSpacing/>
    </w:pPr>
  </w:style>
  <w:style w:type="paragraph" w:customStyle="1" w:styleId="9A826D1D6F8D4D41910050EDB3711162">
    <w:name w:val="9A826D1D6F8D4D41910050EDB3711162"/>
    <w:rsid w:val="00C07387"/>
    <w:pPr>
      <w:spacing w:after="200" w:line="276" w:lineRule="auto"/>
      <w:ind w:left="720"/>
      <w:contextualSpacing/>
    </w:pPr>
  </w:style>
  <w:style w:type="paragraph" w:customStyle="1" w:styleId="189BB7871E8D4E9E82B1CC5ECDFAF8CA">
    <w:name w:val="189BB7871E8D4E9E82B1CC5ECDFAF8CA"/>
    <w:rsid w:val="00C07387"/>
    <w:pPr>
      <w:spacing w:after="200" w:line="276" w:lineRule="auto"/>
      <w:ind w:left="720"/>
      <w:contextualSpacing/>
    </w:pPr>
  </w:style>
  <w:style w:type="paragraph" w:customStyle="1" w:styleId="C5A6927A7C2544A6A989CD3366061D5B">
    <w:name w:val="C5A6927A7C2544A6A989CD3366061D5B"/>
    <w:rsid w:val="00C07387"/>
    <w:pPr>
      <w:spacing w:after="200" w:line="276" w:lineRule="auto"/>
      <w:ind w:left="720"/>
      <w:contextualSpacing/>
    </w:pPr>
  </w:style>
  <w:style w:type="paragraph" w:customStyle="1" w:styleId="2BDBE7C3F14545689F678EC1A72DE8EC">
    <w:name w:val="2BDBE7C3F14545689F678EC1A72DE8EC"/>
    <w:rsid w:val="00C07387"/>
    <w:pPr>
      <w:spacing w:after="200" w:line="276" w:lineRule="auto"/>
      <w:ind w:left="720"/>
      <w:contextualSpacing/>
    </w:pPr>
  </w:style>
  <w:style w:type="paragraph" w:customStyle="1" w:styleId="A652503B96244AB9A3EDB03AD2D6C435">
    <w:name w:val="A652503B96244AB9A3EDB03AD2D6C435"/>
    <w:rsid w:val="00C07387"/>
    <w:pPr>
      <w:spacing w:after="200" w:line="276" w:lineRule="auto"/>
      <w:ind w:left="720"/>
      <w:contextualSpacing/>
    </w:pPr>
  </w:style>
  <w:style w:type="paragraph" w:customStyle="1" w:styleId="4DABAB0839364D899B4531BA92ED955E">
    <w:name w:val="4DABAB0839364D899B4531BA92ED955E"/>
    <w:rsid w:val="00C07387"/>
    <w:pPr>
      <w:spacing w:after="200" w:line="276" w:lineRule="auto"/>
      <w:ind w:left="720"/>
      <w:contextualSpacing/>
    </w:pPr>
  </w:style>
  <w:style w:type="paragraph" w:customStyle="1" w:styleId="2934916884E74FA8B7C66EA58F583AA2">
    <w:name w:val="2934916884E74FA8B7C66EA58F583AA2"/>
    <w:rsid w:val="00C07387"/>
    <w:pPr>
      <w:spacing w:after="200" w:line="276" w:lineRule="auto"/>
      <w:ind w:left="720"/>
      <w:contextualSpacing/>
    </w:pPr>
  </w:style>
  <w:style w:type="paragraph" w:customStyle="1" w:styleId="AE9A448EFCBA40FF9EF18621BF2BC38B">
    <w:name w:val="AE9A448EFCBA40FF9EF18621BF2BC38B"/>
    <w:rsid w:val="00C07387"/>
    <w:pPr>
      <w:spacing w:after="200" w:line="276" w:lineRule="auto"/>
    </w:pPr>
  </w:style>
  <w:style w:type="paragraph" w:customStyle="1" w:styleId="D3119B1A291348AD9A652F6BF20C1C90">
    <w:name w:val="D3119B1A291348AD9A652F6BF20C1C90"/>
    <w:rsid w:val="00C07387"/>
    <w:pPr>
      <w:spacing w:after="200" w:line="276" w:lineRule="auto"/>
    </w:pPr>
  </w:style>
  <w:style w:type="paragraph" w:customStyle="1" w:styleId="E4C90EFF1A504056998E8F26B1805EA3">
    <w:name w:val="E4C90EFF1A504056998E8F26B1805EA3"/>
    <w:rsid w:val="00C07387"/>
    <w:pPr>
      <w:spacing w:after="200" w:line="276" w:lineRule="auto"/>
    </w:pPr>
  </w:style>
  <w:style w:type="paragraph" w:customStyle="1" w:styleId="FBE6A34E10BC44E786812E5D48259323">
    <w:name w:val="FBE6A34E10BC44E786812E5D48259323"/>
    <w:rsid w:val="00C07387"/>
    <w:pPr>
      <w:spacing w:after="200" w:line="276" w:lineRule="auto"/>
    </w:pPr>
  </w:style>
  <w:style w:type="paragraph" w:customStyle="1" w:styleId="C14208980A544A20960756CDA1DBC783">
    <w:name w:val="C14208980A544A20960756CDA1DBC783"/>
    <w:rsid w:val="00C07387"/>
    <w:pPr>
      <w:spacing w:after="200" w:line="276" w:lineRule="auto"/>
    </w:pPr>
  </w:style>
  <w:style w:type="paragraph" w:customStyle="1" w:styleId="7485DD7285B5401EBA8F925811500B32">
    <w:name w:val="7485DD7285B5401EBA8F925811500B32"/>
    <w:rsid w:val="00C07387"/>
    <w:pPr>
      <w:spacing w:after="200" w:line="276" w:lineRule="auto"/>
    </w:pPr>
  </w:style>
  <w:style w:type="paragraph" w:customStyle="1" w:styleId="6B2ED18BE4344060ADD288D0DA9D7895">
    <w:name w:val="6B2ED18BE4344060ADD288D0DA9D7895"/>
    <w:rsid w:val="00C07387"/>
    <w:pPr>
      <w:spacing w:after="200" w:line="276" w:lineRule="auto"/>
    </w:pPr>
  </w:style>
  <w:style w:type="paragraph" w:customStyle="1" w:styleId="2DB576053D3A43FFA42F00D0D01D0F6F1">
    <w:name w:val="2DB576053D3A43FFA42F00D0D01D0F6F1"/>
    <w:rsid w:val="008F2312"/>
    <w:pPr>
      <w:spacing w:after="200" w:line="276" w:lineRule="auto"/>
      <w:ind w:left="720"/>
      <w:contextualSpacing/>
    </w:pPr>
  </w:style>
  <w:style w:type="paragraph" w:customStyle="1" w:styleId="B93D3526F3A44B60A5D939536C395FA21">
    <w:name w:val="B93D3526F3A44B60A5D939536C395FA21"/>
    <w:rsid w:val="008F2312"/>
    <w:pPr>
      <w:spacing w:after="200" w:line="276" w:lineRule="auto"/>
      <w:ind w:left="720"/>
      <w:contextualSpacing/>
    </w:pPr>
  </w:style>
  <w:style w:type="paragraph" w:customStyle="1" w:styleId="9A826D1D6F8D4D41910050EDB37111621">
    <w:name w:val="9A826D1D6F8D4D41910050EDB37111621"/>
    <w:rsid w:val="008F2312"/>
    <w:pPr>
      <w:spacing w:after="200" w:line="276" w:lineRule="auto"/>
      <w:ind w:left="720"/>
      <w:contextualSpacing/>
    </w:pPr>
  </w:style>
  <w:style w:type="paragraph" w:customStyle="1" w:styleId="189BB7871E8D4E9E82B1CC5ECDFAF8CA1">
    <w:name w:val="189BB7871E8D4E9E82B1CC5ECDFAF8CA1"/>
    <w:rsid w:val="008F2312"/>
    <w:pPr>
      <w:spacing w:after="200" w:line="276" w:lineRule="auto"/>
      <w:ind w:left="720"/>
      <w:contextualSpacing/>
    </w:pPr>
  </w:style>
  <w:style w:type="paragraph" w:customStyle="1" w:styleId="C5A6927A7C2544A6A989CD3366061D5B1">
    <w:name w:val="C5A6927A7C2544A6A989CD3366061D5B1"/>
    <w:rsid w:val="008F2312"/>
    <w:pPr>
      <w:spacing w:after="200" w:line="276" w:lineRule="auto"/>
      <w:ind w:left="720"/>
      <w:contextualSpacing/>
    </w:pPr>
  </w:style>
  <w:style w:type="paragraph" w:customStyle="1" w:styleId="2BDBE7C3F14545689F678EC1A72DE8EC1">
    <w:name w:val="2BDBE7C3F14545689F678EC1A72DE8EC1"/>
    <w:rsid w:val="008F2312"/>
    <w:pPr>
      <w:spacing w:after="200" w:line="276" w:lineRule="auto"/>
      <w:ind w:left="720"/>
      <w:contextualSpacing/>
    </w:pPr>
  </w:style>
  <w:style w:type="paragraph" w:customStyle="1" w:styleId="A652503B96244AB9A3EDB03AD2D6C4351">
    <w:name w:val="A652503B96244AB9A3EDB03AD2D6C4351"/>
    <w:rsid w:val="008F2312"/>
    <w:pPr>
      <w:spacing w:after="200" w:line="276" w:lineRule="auto"/>
      <w:ind w:left="720"/>
      <w:contextualSpacing/>
    </w:pPr>
  </w:style>
  <w:style w:type="paragraph" w:customStyle="1" w:styleId="4DABAB0839364D899B4531BA92ED955E1">
    <w:name w:val="4DABAB0839364D899B4531BA92ED955E1"/>
    <w:rsid w:val="008F2312"/>
    <w:pPr>
      <w:spacing w:after="200" w:line="276" w:lineRule="auto"/>
      <w:ind w:left="720"/>
      <w:contextualSpacing/>
    </w:pPr>
  </w:style>
  <w:style w:type="paragraph" w:customStyle="1" w:styleId="2934916884E74FA8B7C66EA58F583AA21">
    <w:name w:val="2934916884E74FA8B7C66EA58F583AA21"/>
    <w:rsid w:val="008F2312"/>
    <w:pPr>
      <w:spacing w:after="200" w:line="276" w:lineRule="auto"/>
      <w:ind w:left="720"/>
      <w:contextualSpacing/>
    </w:pPr>
  </w:style>
  <w:style w:type="paragraph" w:customStyle="1" w:styleId="AE9A448EFCBA40FF9EF18621BF2BC38B1">
    <w:name w:val="AE9A448EFCBA40FF9EF18621BF2BC38B1"/>
    <w:rsid w:val="008F2312"/>
    <w:pPr>
      <w:spacing w:after="200" w:line="276" w:lineRule="auto"/>
    </w:pPr>
  </w:style>
  <w:style w:type="paragraph" w:customStyle="1" w:styleId="0C463DC073604F39B5B22A79AFDCEDDC">
    <w:name w:val="0C463DC073604F39B5B22A79AFDCEDDC"/>
    <w:rsid w:val="008F2312"/>
    <w:pPr>
      <w:spacing w:after="200" w:line="276" w:lineRule="auto"/>
      <w:ind w:left="720"/>
      <w:contextualSpacing/>
    </w:pPr>
  </w:style>
  <w:style w:type="paragraph" w:customStyle="1" w:styleId="D3119B1A291348AD9A652F6BF20C1C901">
    <w:name w:val="D3119B1A291348AD9A652F6BF20C1C901"/>
    <w:rsid w:val="008F2312"/>
    <w:pPr>
      <w:spacing w:after="200" w:line="276" w:lineRule="auto"/>
    </w:pPr>
  </w:style>
  <w:style w:type="paragraph" w:customStyle="1" w:styleId="E4C90EFF1A504056998E8F26B1805EA31">
    <w:name w:val="E4C90EFF1A504056998E8F26B1805EA31"/>
    <w:rsid w:val="008F2312"/>
    <w:pPr>
      <w:spacing w:after="200" w:line="276" w:lineRule="auto"/>
    </w:pPr>
  </w:style>
  <w:style w:type="paragraph" w:customStyle="1" w:styleId="FBE6A34E10BC44E786812E5D482593231">
    <w:name w:val="FBE6A34E10BC44E786812E5D482593231"/>
    <w:rsid w:val="008F2312"/>
    <w:pPr>
      <w:spacing w:after="200" w:line="276" w:lineRule="auto"/>
    </w:pPr>
  </w:style>
  <w:style w:type="paragraph" w:customStyle="1" w:styleId="C14208980A544A20960756CDA1DBC7831">
    <w:name w:val="C14208980A544A20960756CDA1DBC7831"/>
    <w:rsid w:val="008F2312"/>
    <w:pPr>
      <w:spacing w:after="200" w:line="276" w:lineRule="auto"/>
    </w:pPr>
  </w:style>
  <w:style w:type="paragraph" w:customStyle="1" w:styleId="7485DD7285B5401EBA8F925811500B321">
    <w:name w:val="7485DD7285B5401EBA8F925811500B321"/>
    <w:rsid w:val="008F2312"/>
    <w:pPr>
      <w:spacing w:after="200" w:line="276" w:lineRule="auto"/>
    </w:pPr>
  </w:style>
  <w:style w:type="paragraph" w:customStyle="1" w:styleId="6B2ED18BE4344060ADD288D0DA9D78951">
    <w:name w:val="6B2ED18BE4344060ADD288D0DA9D78951"/>
    <w:rsid w:val="008F2312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5B797023-773A-4525-B4BA-690427642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5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8-04-01T18:53:00Z</dcterms:created>
  <dcterms:modified xsi:type="dcterms:W3CDTF">2020-01-25T21:46:00Z</dcterms:modified>
</cp:coreProperties>
</file>